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1B300" w14:textId="00B48858" w:rsidR="00A53D00" w:rsidRPr="00C80AC4" w:rsidRDefault="00A53D00" w:rsidP="00EA2A37">
      <w:pPr>
        <w:jc w:val="left"/>
        <w:rPr>
          <w:rFonts w:ascii="Arial" w:hAnsi="Arial" w:cs="Arial"/>
          <w:szCs w:val="24"/>
        </w:rPr>
      </w:pPr>
      <w:proofErr w:type="spellStart"/>
      <w:r w:rsidRPr="00C80AC4">
        <w:rPr>
          <w:rFonts w:ascii="Arial" w:hAnsi="Arial" w:cs="Arial"/>
          <w:szCs w:val="24"/>
        </w:rPr>
        <w:t>Date:</w:t>
      </w:r>
      <w:r w:rsidR="001A34D6" w:rsidRPr="00C80AC4">
        <w:rPr>
          <w:rFonts w:ascii="Arial" w:hAnsi="Arial" w:cs="Arial"/>
          <w:szCs w:val="24"/>
        </w:rPr>
        <w:t>_</w:t>
      </w:r>
      <w:r w:rsidR="00DB6483">
        <w:rPr>
          <w:rFonts w:ascii="Arial" w:hAnsi="Arial" w:cs="Arial"/>
          <w:b/>
          <w:bCs/>
          <w:szCs w:val="24"/>
          <w:u w:val="single"/>
        </w:rPr>
        <w:t>NOVEMBER</w:t>
      </w:r>
      <w:proofErr w:type="spellEnd"/>
      <w:r w:rsidR="00DB6483">
        <w:rPr>
          <w:rFonts w:ascii="Arial" w:hAnsi="Arial" w:cs="Arial"/>
          <w:b/>
          <w:bCs/>
          <w:szCs w:val="24"/>
          <w:u w:val="single"/>
        </w:rPr>
        <w:t xml:space="preserve"> 15, 2023</w:t>
      </w:r>
      <w:r w:rsidR="001A34D6" w:rsidRPr="00C80AC4">
        <w:rPr>
          <w:rFonts w:ascii="Arial" w:hAnsi="Arial" w:cs="Arial"/>
          <w:szCs w:val="24"/>
        </w:rPr>
        <w:t xml:space="preserve">___ </w:t>
      </w:r>
      <w:r w:rsidRPr="00C80AC4">
        <w:rPr>
          <w:rFonts w:ascii="Arial" w:hAnsi="Arial" w:cs="Arial"/>
          <w:szCs w:val="24"/>
        </w:rPr>
        <w:t>Length of Meeting:</w:t>
      </w:r>
      <w:r w:rsidR="001A34D6" w:rsidRPr="00C80AC4">
        <w:rPr>
          <w:rFonts w:ascii="Arial" w:hAnsi="Arial" w:cs="Arial"/>
          <w:szCs w:val="24"/>
        </w:rPr>
        <w:t>__________</w:t>
      </w:r>
      <w:r w:rsidR="00EA2A37" w:rsidRPr="00C80AC4">
        <w:rPr>
          <w:rFonts w:ascii="Arial" w:hAnsi="Arial" w:cs="Arial"/>
          <w:szCs w:val="24"/>
        </w:rPr>
        <w:br/>
      </w:r>
    </w:p>
    <w:p w14:paraId="03A85D06" w14:textId="0542364C" w:rsidR="001A34D6" w:rsidRPr="00C80AC4" w:rsidRDefault="00A53D00">
      <w:pPr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>Members or Designee:</w:t>
      </w:r>
      <w:r w:rsidR="001A34D6" w:rsidRPr="00C80AC4">
        <w:rPr>
          <w:rFonts w:ascii="Arial" w:hAnsi="Arial" w:cs="Arial"/>
          <w:szCs w:val="24"/>
        </w:rPr>
        <w:t xml:space="preserve"> </w:t>
      </w:r>
    </w:p>
    <w:p w14:paraId="6E99A6EC" w14:textId="50F256C9" w:rsidR="00A53D00" w:rsidRPr="00C80AC4" w:rsidRDefault="00000000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pict w14:anchorId="7BF84FA8">
          <v:rect id="_x0000_i1025" style="width:0;height:1.5pt" o:hralign="center" o:hrstd="t" o:hr="t" fillcolor="#a0a0a0" stroked="f"/>
        </w:pict>
      </w:r>
    </w:p>
    <w:p w14:paraId="440CB76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77122C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4140"/>
        <w:gridCol w:w="8005"/>
      </w:tblGrid>
      <w:tr w:rsidR="00EA2A37" w:rsidRPr="00C80AC4" w14:paraId="510956D6" w14:textId="77777777" w:rsidTr="12686F4C">
        <w:trPr>
          <w:trHeight w:val="366"/>
        </w:trPr>
        <w:tc>
          <w:tcPr>
            <w:tcW w:w="990" w:type="dxa"/>
            <w:vMerge w:val="restart"/>
          </w:tcPr>
          <w:p w14:paraId="2ABFB682" w14:textId="3EA2DF3E" w:rsidR="00EA2A37" w:rsidRPr="00C80AC4" w:rsidRDefault="00EA2A37" w:rsidP="00B83528">
            <w:pPr>
              <w:pStyle w:val="ListParagraph"/>
              <w:numPr>
                <w:ilvl w:val="0"/>
                <w:numId w:val="2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145" w:type="dxa"/>
            <w:gridSpan w:val="2"/>
          </w:tcPr>
          <w:p w14:paraId="059C1CCB" w14:textId="08EDED92" w:rsidR="00EA2A37" w:rsidRPr="00C80AC4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CHANGES/CORRECTION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</w:tr>
      <w:tr w:rsidR="00EA2A37" w:rsidRPr="00C80AC4" w14:paraId="594FCB24" w14:textId="77777777" w:rsidTr="12686F4C">
        <w:trPr>
          <w:trHeight w:val="366"/>
        </w:trPr>
        <w:tc>
          <w:tcPr>
            <w:tcW w:w="990" w:type="dxa"/>
            <w:vMerge/>
          </w:tcPr>
          <w:p w14:paraId="23EBE065" w14:textId="77777777" w:rsidR="00EA2A37" w:rsidRPr="00C80AC4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  <w:shd w:val="clear" w:color="auto" w:fill="D9D9D9" w:themeFill="background1" w:themeFillShade="D9"/>
          </w:tcPr>
          <w:p w14:paraId="6E552755" w14:textId="17C9631C" w:rsidR="00EA2A37" w:rsidRPr="00C80AC4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005" w:type="dxa"/>
            <w:shd w:val="clear" w:color="auto" w:fill="D9D9D9" w:themeFill="background1" w:themeFillShade="D9"/>
          </w:tcPr>
          <w:p w14:paraId="53D2CEAE" w14:textId="77777777" w:rsidR="00EA2A37" w:rsidRPr="00C80AC4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</w:tr>
      <w:tr w:rsidR="00EA2A37" w:rsidRPr="00C80AC4" w14:paraId="290708C1" w14:textId="77777777" w:rsidTr="12686F4C">
        <w:trPr>
          <w:trHeight w:val="366"/>
        </w:trPr>
        <w:tc>
          <w:tcPr>
            <w:tcW w:w="990" w:type="dxa"/>
            <w:vMerge/>
          </w:tcPr>
          <w:p w14:paraId="138607BF" w14:textId="77777777" w:rsidR="00EA2A37" w:rsidRPr="00C80AC4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65310D6D" w14:textId="62AF2ACB" w:rsidR="00EA2A37" w:rsidRPr="00C80AC4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05" w:type="dxa"/>
          </w:tcPr>
          <w:p w14:paraId="25DCF746" w14:textId="3B42D97E" w:rsidR="00EA2A37" w:rsidRPr="00D263A7" w:rsidRDefault="5224DAEE" w:rsidP="12686F4C">
            <w:pPr>
              <w:jc w:val="left"/>
              <w:rPr>
                <w:rFonts w:ascii="Arial" w:eastAsia="Arial" w:hAnsi="Arial" w:cs="Arial"/>
                <w:szCs w:val="24"/>
              </w:rPr>
            </w:pPr>
            <w:r w:rsidRPr="00D263A7">
              <w:rPr>
                <w:rFonts w:ascii="Arial" w:eastAsia="Calibri" w:hAnsi="Arial" w:cs="Arial"/>
                <w:szCs w:val="24"/>
              </w:rPr>
              <w:t>On September 6, 2023</w:t>
            </w:r>
            <w:r w:rsidR="00D263A7">
              <w:rPr>
                <w:rFonts w:ascii="Arial" w:eastAsia="Calibri" w:hAnsi="Arial" w:cs="Arial"/>
                <w:szCs w:val="24"/>
              </w:rPr>
              <w:t>,</w:t>
            </w:r>
            <w:r w:rsidRPr="00D263A7">
              <w:rPr>
                <w:rFonts w:ascii="Arial" w:eastAsia="Calibri" w:hAnsi="Arial" w:cs="Arial"/>
                <w:szCs w:val="24"/>
              </w:rPr>
              <w:t xml:space="preserve"> the Board approved SB-23-13150. The renewals were omitted. The Board is asked to insert new language into the background information, ‘This award includes two, one-year renewal options exercised at the Board’s discretion.’</w:t>
            </w:r>
          </w:p>
        </w:tc>
      </w:tr>
      <w:tr w:rsidR="00EA2A37" w:rsidRPr="00C80AC4" w14:paraId="5199B532" w14:textId="77777777" w:rsidTr="12686F4C">
        <w:trPr>
          <w:trHeight w:val="366"/>
        </w:trPr>
        <w:tc>
          <w:tcPr>
            <w:tcW w:w="990" w:type="dxa"/>
            <w:vMerge/>
          </w:tcPr>
          <w:p w14:paraId="1CD44CAC" w14:textId="77777777" w:rsidR="00EA2A37" w:rsidRPr="00C80AC4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0DE7A32A" w14:textId="52F02B04" w:rsidR="00EA2A37" w:rsidRPr="00C80AC4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05" w:type="dxa"/>
          </w:tcPr>
          <w:p w14:paraId="0A6B4DF0" w14:textId="0489F32E" w:rsidR="00EA2A37" w:rsidRPr="00D263A7" w:rsidRDefault="26D66D5B" w:rsidP="12686F4C">
            <w:pPr>
              <w:jc w:val="left"/>
              <w:rPr>
                <w:rFonts w:ascii="Arial" w:eastAsia="Arial" w:hAnsi="Arial" w:cs="Arial"/>
                <w:szCs w:val="24"/>
              </w:rPr>
            </w:pPr>
            <w:r w:rsidRPr="00D263A7">
              <w:rPr>
                <w:rFonts w:ascii="Arial" w:eastAsia="Calibri" w:hAnsi="Arial" w:cs="Arial"/>
                <w:szCs w:val="24"/>
              </w:rPr>
              <w:t>On September 6, 2023</w:t>
            </w:r>
            <w:r w:rsidR="00D263A7">
              <w:rPr>
                <w:rFonts w:ascii="Arial" w:eastAsia="Calibri" w:hAnsi="Arial" w:cs="Arial"/>
                <w:szCs w:val="24"/>
              </w:rPr>
              <w:t>,</w:t>
            </w:r>
            <w:r w:rsidRPr="00D263A7">
              <w:rPr>
                <w:rFonts w:ascii="Arial" w:eastAsia="Calibri" w:hAnsi="Arial" w:cs="Arial"/>
                <w:szCs w:val="24"/>
              </w:rPr>
              <w:t xml:space="preserve"> the Board approved SB-23-13730. There was an error in the amount approved. Under amount of money and source of funds please strike $29,041.90 and insert $29,254.29.</w:t>
            </w:r>
          </w:p>
        </w:tc>
      </w:tr>
      <w:tr w:rsidR="00EA2A37" w:rsidRPr="00C80AC4" w14:paraId="56E98D5E" w14:textId="77777777" w:rsidTr="12686F4C">
        <w:trPr>
          <w:trHeight w:val="366"/>
        </w:trPr>
        <w:tc>
          <w:tcPr>
            <w:tcW w:w="990" w:type="dxa"/>
            <w:vMerge/>
          </w:tcPr>
          <w:p w14:paraId="456DFC2E" w14:textId="77777777" w:rsidR="00EA2A37" w:rsidRPr="00C80AC4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10C9242C" w14:textId="178E3402" w:rsidR="00EA2A37" w:rsidRPr="00C80AC4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05" w:type="dxa"/>
          </w:tcPr>
          <w:p w14:paraId="0F7D59C5" w14:textId="77777777" w:rsidR="00EA2A37" w:rsidRPr="00C80AC4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0BBA5002" w14:textId="77777777" w:rsidR="00D263A7" w:rsidRDefault="00D263A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13135" w:type="dxa"/>
        <w:tblInd w:w="-185" w:type="dxa"/>
        <w:tblLook w:val="04A0" w:firstRow="1" w:lastRow="0" w:firstColumn="1" w:lastColumn="0" w:noHBand="0" w:noVBand="1"/>
      </w:tblPr>
      <w:tblGrid>
        <w:gridCol w:w="990"/>
        <w:gridCol w:w="1530"/>
        <w:gridCol w:w="6491"/>
        <w:gridCol w:w="4124"/>
      </w:tblGrid>
      <w:tr w:rsidR="008B1317" w:rsidRPr="00C80AC4" w14:paraId="345AAB26" w14:textId="77777777" w:rsidTr="6BD5F6BA">
        <w:trPr>
          <w:trHeight w:val="314"/>
        </w:trPr>
        <w:tc>
          <w:tcPr>
            <w:tcW w:w="990" w:type="dxa"/>
            <w:vMerge w:val="restart"/>
          </w:tcPr>
          <w:p w14:paraId="125DD433" w14:textId="29551685" w:rsidR="008B1317" w:rsidRPr="00C80AC4" w:rsidRDefault="00D263A7" w:rsidP="00B83528">
            <w:pPr>
              <w:pStyle w:val="ListParagraph"/>
              <w:numPr>
                <w:ilvl w:val="0"/>
                <w:numId w:val="2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br w:type="page"/>
            </w:r>
          </w:p>
        </w:tc>
        <w:tc>
          <w:tcPr>
            <w:tcW w:w="8021" w:type="dxa"/>
            <w:gridSpan w:val="2"/>
            <w:shd w:val="clear" w:color="auto" w:fill="auto"/>
          </w:tcPr>
          <w:p w14:paraId="4276F867" w14:textId="1046BB9D" w:rsidR="008B1317" w:rsidRPr="00C80AC4" w:rsidRDefault="5072D153" w:rsidP="6BD5F6BA">
            <w:pPr>
              <w:jc w:val="left"/>
              <w:rPr>
                <w:rFonts w:ascii="Arial" w:hAnsi="Arial" w:cs="Arial"/>
                <w:b/>
                <w:bCs/>
              </w:rPr>
            </w:pPr>
            <w:r w:rsidRPr="6BD5F6BA">
              <w:rPr>
                <w:rFonts w:ascii="Arial" w:hAnsi="Arial" w:cs="Arial"/>
                <w:b/>
                <w:bCs/>
              </w:rPr>
              <w:t>CORRESPONDENCE (PROTESTS, STATEMENTS OF OPPOSITIONS, SUPPORT</w:t>
            </w:r>
          </w:p>
        </w:tc>
        <w:tc>
          <w:tcPr>
            <w:tcW w:w="4124" w:type="dxa"/>
          </w:tcPr>
          <w:p w14:paraId="6924659A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F7D9FAE" w14:textId="77777777" w:rsidTr="6BD5F6BA">
        <w:trPr>
          <w:trHeight w:val="349"/>
        </w:trPr>
        <w:tc>
          <w:tcPr>
            <w:tcW w:w="990" w:type="dxa"/>
            <w:vMerge/>
          </w:tcPr>
          <w:p w14:paraId="554E5169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1564A15B" w14:textId="34A266CB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491" w:type="dxa"/>
            <w:shd w:val="clear" w:color="auto" w:fill="D9D9D9" w:themeFill="background1" w:themeFillShade="D9"/>
          </w:tcPr>
          <w:p w14:paraId="508EDDA6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  <w:r w:rsidRPr="00C80AC4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124" w:type="dxa"/>
            <w:shd w:val="clear" w:color="auto" w:fill="D9D9D9" w:themeFill="background1" w:themeFillShade="D9"/>
          </w:tcPr>
          <w:p w14:paraId="13DA0EFC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Results/Outcome</w:t>
            </w:r>
          </w:p>
        </w:tc>
      </w:tr>
      <w:tr w:rsidR="008B1317" w:rsidRPr="00C80AC4" w14:paraId="0FC360F2" w14:textId="77777777" w:rsidTr="6BD5F6BA">
        <w:trPr>
          <w:trHeight w:val="349"/>
        </w:trPr>
        <w:tc>
          <w:tcPr>
            <w:tcW w:w="990" w:type="dxa"/>
            <w:vMerge/>
          </w:tcPr>
          <w:p w14:paraId="70F9ECD1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0163B0A7" w14:textId="389616EA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687CB35C" w14:textId="0E33F019" w:rsidR="008B1317" w:rsidRPr="00C80AC4" w:rsidRDefault="008C22EC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2776A">
              <w:rPr>
                <w:rFonts w:ascii="Arial" w:eastAsiaTheme="minorEastAsia" w:hAnsi="Arial" w:cs="Arial"/>
              </w:rPr>
              <w:t xml:space="preserve">SB-23-14224 – Dept. of Recreation and Parks – Surrender of Possession of Recreation Centers </w:t>
            </w:r>
            <w:r>
              <w:rPr>
                <w:rFonts w:ascii="Arial" w:eastAsiaTheme="minorEastAsia" w:hAnsi="Arial" w:cs="Arial"/>
              </w:rPr>
              <w:t>- A</w:t>
            </w:r>
            <w:r w:rsidRPr="00C2776A">
              <w:rPr>
                <w:rFonts w:ascii="Arial" w:eastAsiaTheme="minorEastAsia" w:hAnsi="Arial" w:cs="Arial"/>
                <w:szCs w:val="24"/>
              </w:rPr>
              <w:t xml:space="preserve"> </w:t>
            </w:r>
            <w:r>
              <w:rPr>
                <w:rFonts w:ascii="Arial" w:eastAsiaTheme="minorEastAsia" w:hAnsi="Arial" w:cs="Arial"/>
                <w:szCs w:val="24"/>
              </w:rPr>
              <w:t>S</w:t>
            </w:r>
            <w:r w:rsidRPr="00C2776A">
              <w:rPr>
                <w:rFonts w:ascii="Arial" w:eastAsiaTheme="minorEastAsia" w:hAnsi="Arial" w:cs="Arial"/>
                <w:szCs w:val="24"/>
              </w:rPr>
              <w:t xml:space="preserve">tatement of </w:t>
            </w:r>
            <w:r>
              <w:rPr>
                <w:rFonts w:ascii="Arial" w:eastAsiaTheme="minorEastAsia" w:hAnsi="Arial" w:cs="Arial"/>
                <w:szCs w:val="24"/>
              </w:rPr>
              <w:t>S</w:t>
            </w:r>
            <w:r w:rsidRPr="00C2776A">
              <w:rPr>
                <w:rFonts w:ascii="Arial" w:eastAsiaTheme="minorEastAsia" w:hAnsi="Arial" w:cs="Arial"/>
                <w:szCs w:val="24"/>
              </w:rPr>
              <w:t>upport has been received from Ms. Kim Trueheart.</w:t>
            </w:r>
          </w:p>
        </w:tc>
        <w:tc>
          <w:tcPr>
            <w:tcW w:w="4124" w:type="dxa"/>
          </w:tcPr>
          <w:p w14:paraId="12F9AF36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48FC077" w14:textId="77777777" w:rsidTr="6BD5F6BA">
        <w:trPr>
          <w:trHeight w:val="349"/>
        </w:trPr>
        <w:tc>
          <w:tcPr>
            <w:tcW w:w="990" w:type="dxa"/>
            <w:vMerge/>
          </w:tcPr>
          <w:p w14:paraId="566F8088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556ACB7A" w14:textId="3EFEF7A6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7D0CDD8F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719CB9C5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BFD4CC6" w14:textId="77777777" w:rsidTr="6BD5F6BA">
        <w:trPr>
          <w:trHeight w:val="349"/>
        </w:trPr>
        <w:tc>
          <w:tcPr>
            <w:tcW w:w="990" w:type="dxa"/>
            <w:vMerge/>
          </w:tcPr>
          <w:p w14:paraId="163DB74F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39D75F7C" w14:textId="0EA2CA76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1676F21D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6C3302BF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06CC1C4" w14:textId="77777777" w:rsidTr="6BD5F6BA">
        <w:trPr>
          <w:trHeight w:val="349"/>
        </w:trPr>
        <w:tc>
          <w:tcPr>
            <w:tcW w:w="990" w:type="dxa"/>
            <w:vMerge/>
          </w:tcPr>
          <w:p w14:paraId="2814B4FE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3F773DA4" w14:textId="58AE0C24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5C84A434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679C40BF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4F7DC51D" w14:textId="77777777" w:rsidTr="6BD5F6BA">
        <w:trPr>
          <w:trHeight w:val="349"/>
        </w:trPr>
        <w:tc>
          <w:tcPr>
            <w:tcW w:w="990" w:type="dxa"/>
            <w:vMerge/>
          </w:tcPr>
          <w:p w14:paraId="186EA057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17526900" w14:textId="3D704E0A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4F92F4F3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53CBE0D9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0469056B" w14:textId="77777777" w:rsidR="00D263A7" w:rsidRDefault="00D263A7" w:rsidP="001A34D6">
      <w:pPr>
        <w:jc w:val="left"/>
        <w:rPr>
          <w:b/>
          <w:bCs/>
          <w:szCs w:val="24"/>
        </w:rPr>
      </w:pPr>
    </w:p>
    <w:p w14:paraId="0A837B82" w14:textId="77777777" w:rsidR="00D263A7" w:rsidRDefault="00D263A7">
      <w:pPr>
        <w:spacing w:after="160" w:line="259" w:lineRule="auto"/>
        <w:jc w:val="left"/>
        <w:rPr>
          <w:b/>
          <w:bCs/>
          <w:szCs w:val="24"/>
        </w:rPr>
      </w:pPr>
      <w:r>
        <w:rPr>
          <w:b/>
          <w:bCs/>
          <w:szCs w:val="24"/>
        </w:rPr>
        <w:br w:type="page"/>
      </w:r>
    </w:p>
    <w:p w14:paraId="7E599082" w14:textId="77777777" w:rsidR="008B1317" w:rsidRDefault="008B1317" w:rsidP="001A34D6">
      <w:pPr>
        <w:jc w:val="left"/>
        <w:rPr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89"/>
        <w:gridCol w:w="1080"/>
        <w:gridCol w:w="6896"/>
        <w:gridCol w:w="1189"/>
        <w:gridCol w:w="1244"/>
        <w:gridCol w:w="1737"/>
      </w:tblGrid>
      <w:tr w:rsidR="008B1317" w:rsidRPr="00C80AC4" w14:paraId="2A49391F" w14:textId="77777777" w:rsidTr="3E50777A">
        <w:trPr>
          <w:trHeight w:val="317"/>
        </w:trPr>
        <w:tc>
          <w:tcPr>
            <w:tcW w:w="990" w:type="dxa"/>
            <w:vMerge w:val="restart"/>
          </w:tcPr>
          <w:p w14:paraId="72833967" w14:textId="287A0154" w:rsidR="008B1317" w:rsidRPr="00C80AC4" w:rsidRDefault="008B1317" w:rsidP="00B83528">
            <w:pPr>
              <w:pStyle w:val="ListParagraph"/>
              <w:numPr>
                <w:ilvl w:val="0"/>
                <w:numId w:val="2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7986" w:type="dxa"/>
            <w:gridSpan w:val="2"/>
            <w:shd w:val="clear" w:color="auto" w:fill="auto"/>
          </w:tcPr>
          <w:p w14:paraId="6BDF21BF" w14:textId="0ED09224" w:rsidR="008B1317" w:rsidRPr="00C80AC4" w:rsidRDefault="008B1317" w:rsidP="004D3278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EFERRALS/WITHDRAWAL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  <w:p w14:paraId="6A1E886E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1190" w:type="dxa"/>
            <w:shd w:val="clear" w:color="auto" w:fill="auto"/>
          </w:tcPr>
          <w:p w14:paraId="3064E178" w14:textId="77777777" w:rsidR="008B1317" w:rsidRPr="00C80AC4" w:rsidRDefault="008B1317" w:rsidP="004D3278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ATE FROM</w:t>
            </w:r>
          </w:p>
        </w:tc>
        <w:tc>
          <w:tcPr>
            <w:tcW w:w="1245" w:type="dxa"/>
            <w:shd w:val="clear" w:color="auto" w:fill="auto"/>
          </w:tcPr>
          <w:p w14:paraId="292A7596" w14:textId="77777777" w:rsidR="008B1317" w:rsidRPr="00C80AC4" w:rsidRDefault="008B1317" w:rsidP="004D3278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DATE 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br/>
              <w:t>TO</w:t>
            </w:r>
          </w:p>
        </w:tc>
        <w:tc>
          <w:tcPr>
            <w:tcW w:w="1724" w:type="dxa"/>
            <w:shd w:val="clear" w:color="auto" w:fill="auto"/>
          </w:tcPr>
          <w:p w14:paraId="5CEDCFC9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REQUESTOR  </w:t>
            </w:r>
          </w:p>
        </w:tc>
      </w:tr>
      <w:tr w:rsidR="008B1317" w:rsidRPr="00C80AC4" w14:paraId="733FEC11" w14:textId="77777777" w:rsidTr="3E50777A">
        <w:trPr>
          <w:trHeight w:val="317"/>
        </w:trPr>
        <w:tc>
          <w:tcPr>
            <w:tcW w:w="990" w:type="dxa"/>
            <w:vMerge/>
          </w:tcPr>
          <w:p w14:paraId="7F23AD17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62131B4" w14:textId="2F3E2BD1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906" w:type="dxa"/>
            <w:shd w:val="clear" w:color="auto" w:fill="D9D9D9" w:themeFill="background1" w:themeFillShade="D9"/>
          </w:tcPr>
          <w:p w14:paraId="527C9F41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190" w:type="dxa"/>
            <w:shd w:val="clear" w:color="auto" w:fill="D9D9D9" w:themeFill="background1" w:themeFillShade="D9"/>
          </w:tcPr>
          <w:p w14:paraId="11F66ACA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5" w:type="dxa"/>
            <w:shd w:val="clear" w:color="auto" w:fill="D9D9D9" w:themeFill="background1" w:themeFillShade="D9"/>
          </w:tcPr>
          <w:p w14:paraId="356B899F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24" w:type="dxa"/>
            <w:shd w:val="clear" w:color="auto" w:fill="D9D9D9" w:themeFill="background1" w:themeFillShade="D9"/>
          </w:tcPr>
          <w:p w14:paraId="798B621D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5945963B" w14:textId="77777777" w:rsidTr="3E50777A">
        <w:trPr>
          <w:trHeight w:val="317"/>
        </w:trPr>
        <w:tc>
          <w:tcPr>
            <w:tcW w:w="990" w:type="dxa"/>
            <w:vMerge/>
          </w:tcPr>
          <w:p w14:paraId="1CF1A837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765039FD" w14:textId="582EA15E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06" w:type="dxa"/>
          </w:tcPr>
          <w:p w14:paraId="7ECD9BD0" w14:textId="6B337A89" w:rsidR="008B1317" w:rsidRPr="00C80AC4" w:rsidRDefault="00891A70" w:rsidP="004D327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</w:t>
            </w:r>
            <w:r w:rsidR="0055218A">
              <w:rPr>
                <w:rFonts w:ascii="Arial" w:hAnsi="Arial" w:cs="Arial"/>
                <w:szCs w:val="24"/>
              </w:rPr>
              <w:t>14109 – Dept. of Transportation – Amendment No. 1 to agreement with Rummel, Klepper &amp; Kahl</w:t>
            </w:r>
            <w:r w:rsidR="00DA677B">
              <w:rPr>
                <w:rFonts w:ascii="Arial" w:hAnsi="Arial" w:cs="Arial"/>
                <w:szCs w:val="24"/>
              </w:rPr>
              <w:t xml:space="preserve"> for Project 1323</w:t>
            </w:r>
            <w:r w:rsidR="00DA677B" w:rsidRPr="00D263A7">
              <w:rPr>
                <w:rFonts w:ascii="Arial" w:hAnsi="Arial" w:cs="Arial"/>
                <w:b/>
                <w:bCs/>
                <w:szCs w:val="24"/>
              </w:rPr>
              <w:t xml:space="preserve"> is being </w:t>
            </w:r>
            <w:r w:rsidR="00DA677B" w:rsidRPr="00DA677B">
              <w:rPr>
                <w:rFonts w:ascii="Arial" w:hAnsi="Arial" w:cs="Arial"/>
                <w:b/>
                <w:bCs/>
                <w:szCs w:val="24"/>
              </w:rPr>
              <w:t>WITHDRAWN</w:t>
            </w:r>
          </w:p>
        </w:tc>
        <w:tc>
          <w:tcPr>
            <w:tcW w:w="1190" w:type="dxa"/>
          </w:tcPr>
          <w:p w14:paraId="30DF72F9" w14:textId="5165F0D2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5" w:type="dxa"/>
          </w:tcPr>
          <w:p w14:paraId="074A9067" w14:textId="4ED49622" w:rsidR="008B1317" w:rsidRPr="00C80AC4" w:rsidRDefault="008B1317" w:rsidP="004D3278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724" w:type="dxa"/>
          </w:tcPr>
          <w:p w14:paraId="52928001" w14:textId="395382C8" w:rsidR="008B1317" w:rsidRPr="00C80AC4" w:rsidRDefault="07D066E4" w:rsidP="62B7BFAE">
            <w:pPr>
              <w:jc w:val="left"/>
            </w:pPr>
            <w:r w:rsidRPr="62B7BFAE">
              <w:rPr>
                <w:rFonts w:ascii="Arial" w:hAnsi="Arial" w:cs="Arial"/>
              </w:rPr>
              <w:t>DOT</w:t>
            </w:r>
          </w:p>
        </w:tc>
      </w:tr>
      <w:tr w:rsidR="008B1317" w:rsidRPr="00C80AC4" w14:paraId="409F7ABC" w14:textId="77777777" w:rsidTr="3E50777A">
        <w:trPr>
          <w:trHeight w:val="317"/>
        </w:trPr>
        <w:tc>
          <w:tcPr>
            <w:tcW w:w="990" w:type="dxa"/>
            <w:vMerge/>
          </w:tcPr>
          <w:p w14:paraId="09616260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DA1368A" w14:textId="0FF18498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06" w:type="dxa"/>
          </w:tcPr>
          <w:p w14:paraId="0CB6358F" w14:textId="06A33AAB" w:rsidR="008B1317" w:rsidRPr="00C80AC4" w:rsidRDefault="7A2526FD" w:rsidP="3E50777A">
            <w:pPr>
              <w:jc w:val="left"/>
              <w:rPr>
                <w:rFonts w:ascii="Arial" w:eastAsia="Arial" w:hAnsi="Arial" w:cs="Arial"/>
                <w:sz w:val="22"/>
              </w:rPr>
            </w:pPr>
            <w:r w:rsidRPr="3E50777A">
              <w:rPr>
                <w:rFonts w:ascii="Arial" w:eastAsia="Arial" w:hAnsi="Arial" w:cs="Arial"/>
                <w:sz w:val="22"/>
              </w:rPr>
              <w:t>SB-23-14164 – Department of Finance - Baltimore City Public School System Capital Improvement Program Fiscal Years 2025-2030 i</w:t>
            </w:r>
            <w:r w:rsidRPr="3E50777A">
              <w:rPr>
                <w:rFonts w:ascii="Arial" w:eastAsia="Arial" w:hAnsi="Arial" w:cs="Arial"/>
                <w:b/>
                <w:bCs/>
                <w:sz w:val="22"/>
              </w:rPr>
              <w:t>s being WITHDRAWN</w:t>
            </w:r>
          </w:p>
        </w:tc>
        <w:tc>
          <w:tcPr>
            <w:tcW w:w="1190" w:type="dxa"/>
          </w:tcPr>
          <w:p w14:paraId="4531783B" w14:textId="488EB9B9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5" w:type="dxa"/>
          </w:tcPr>
          <w:p w14:paraId="15DE3BA3" w14:textId="2677D21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24" w:type="dxa"/>
          </w:tcPr>
          <w:p w14:paraId="09A2ABA4" w14:textId="551FE835" w:rsidR="008B1317" w:rsidRPr="00C80AC4" w:rsidRDefault="00BD563D" w:rsidP="004D327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Law Dept.</w:t>
            </w:r>
          </w:p>
        </w:tc>
      </w:tr>
      <w:tr w:rsidR="008B1317" w:rsidRPr="00C80AC4" w14:paraId="5DF76A1D" w14:textId="77777777" w:rsidTr="3E50777A">
        <w:trPr>
          <w:trHeight w:val="317"/>
        </w:trPr>
        <w:tc>
          <w:tcPr>
            <w:tcW w:w="990" w:type="dxa"/>
            <w:vMerge/>
          </w:tcPr>
          <w:p w14:paraId="5C1066D4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1345510" w14:textId="3F786ED8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06" w:type="dxa"/>
          </w:tcPr>
          <w:p w14:paraId="0FB02DB1" w14:textId="0A413415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90" w:type="dxa"/>
          </w:tcPr>
          <w:p w14:paraId="74D5A1D6" w14:textId="594C2FF0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5" w:type="dxa"/>
          </w:tcPr>
          <w:p w14:paraId="42AE73F8" w14:textId="56A37F01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24" w:type="dxa"/>
          </w:tcPr>
          <w:p w14:paraId="39A3DA38" w14:textId="2E60E7A5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EFD6053" w14:textId="77777777" w:rsidTr="3E50777A">
        <w:trPr>
          <w:trHeight w:val="317"/>
        </w:trPr>
        <w:tc>
          <w:tcPr>
            <w:tcW w:w="990" w:type="dxa"/>
            <w:vMerge/>
          </w:tcPr>
          <w:p w14:paraId="1A890244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77AEB738" w14:textId="7C45BDA3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06" w:type="dxa"/>
          </w:tcPr>
          <w:p w14:paraId="04B7D3A3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90" w:type="dxa"/>
          </w:tcPr>
          <w:p w14:paraId="1B3EC419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5" w:type="dxa"/>
          </w:tcPr>
          <w:p w14:paraId="51F5A92E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24" w:type="dxa"/>
          </w:tcPr>
          <w:p w14:paraId="58682918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4B7B9748" w14:textId="77777777" w:rsidTr="3E50777A">
        <w:trPr>
          <w:trHeight w:val="317"/>
        </w:trPr>
        <w:tc>
          <w:tcPr>
            <w:tcW w:w="990" w:type="dxa"/>
            <w:vMerge/>
          </w:tcPr>
          <w:p w14:paraId="51E1A10A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9652B7D" w14:textId="15289B7C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06" w:type="dxa"/>
          </w:tcPr>
          <w:p w14:paraId="4942445C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90" w:type="dxa"/>
          </w:tcPr>
          <w:p w14:paraId="0E45511F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5" w:type="dxa"/>
          </w:tcPr>
          <w:p w14:paraId="1445C19F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24" w:type="dxa"/>
          </w:tcPr>
          <w:p w14:paraId="53219C72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25E561A1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51DDBBB5" w14:textId="734D583C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="00555785" w:rsidRPr="00C80AC4" w14:paraId="351332D5" w14:textId="77777777" w:rsidTr="12686F4C">
        <w:trPr>
          <w:trHeight w:val="268"/>
        </w:trPr>
        <w:tc>
          <w:tcPr>
            <w:tcW w:w="990" w:type="dxa"/>
            <w:vMerge w:val="restart"/>
          </w:tcPr>
          <w:p w14:paraId="7D5FB4C8" w14:textId="3E5B29A9" w:rsidR="00555785" w:rsidRPr="00C80AC4" w:rsidRDefault="00555785" w:rsidP="00B83528">
            <w:pPr>
              <w:pStyle w:val="ListParagraph"/>
              <w:numPr>
                <w:ilvl w:val="0"/>
                <w:numId w:val="2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5BA754FD" w14:textId="77777777" w:rsidR="00555785" w:rsidRPr="00C80AC4" w:rsidRDefault="00555785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NON-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3D746353" w14:textId="77777777" w:rsidR="00555785" w:rsidRPr="00C80AC4" w:rsidRDefault="00555785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555785" w:rsidRPr="00C80AC4" w14:paraId="4D2CA399" w14:textId="77777777" w:rsidTr="12686F4C">
        <w:trPr>
          <w:trHeight w:val="268"/>
        </w:trPr>
        <w:tc>
          <w:tcPr>
            <w:tcW w:w="990" w:type="dxa"/>
            <w:vMerge/>
          </w:tcPr>
          <w:p w14:paraId="3C91DA63" w14:textId="77777777" w:rsidR="00555785" w:rsidRPr="00C80AC4" w:rsidRDefault="00555785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4273ECF8" w14:textId="77777777" w:rsidR="00555785" w:rsidRPr="00C80AC4" w:rsidRDefault="00555785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7456BA3C" w14:textId="77777777" w:rsidR="00555785" w:rsidRPr="00C80AC4" w:rsidRDefault="00555785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3E338F53" w14:textId="77777777" w:rsidR="00555785" w:rsidRPr="00C80AC4" w:rsidRDefault="00555785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5B0E42FC" w14:textId="77777777" w:rsidR="00555785" w:rsidRPr="00C80AC4" w:rsidRDefault="00555785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62B7BFAE" w14:paraId="42D02C66" w14:textId="77777777" w:rsidTr="12686F4C">
        <w:trPr>
          <w:trHeight w:val="268"/>
        </w:trPr>
        <w:tc>
          <w:tcPr>
            <w:tcW w:w="990" w:type="dxa"/>
            <w:vMerge/>
          </w:tcPr>
          <w:p w14:paraId="6BF0F195" w14:textId="77777777" w:rsidR="00B6261C" w:rsidRDefault="00B6261C"/>
        </w:tc>
        <w:tc>
          <w:tcPr>
            <w:tcW w:w="1080" w:type="dxa"/>
          </w:tcPr>
          <w:p w14:paraId="2F9B445A" w14:textId="6BBE0F0E" w:rsidR="62B7BFAE" w:rsidRDefault="62B7BFAE" w:rsidP="62B7BFAE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8329" w:type="dxa"/>
          </w:tcPr>
          <w:p w14:paraId="29E50199" w14:textId="2568CC90" w:rsidR="4B64B58B" w:rsidRDefault="4B64B58B" w:rsidP="62B7BFAE">
            <w:pPr>
              <w:jc w:val="left"/>
            </w:pPr>
            <w:r w:rsidRPr="62B7BFAE">
              <w:rPr>
                <w:rFonts w:ascii="Arial" w:eastAsia="Arial" w:hAnsi="Arial" w:cs="Arial"/>
                <w:szCs w:val="24"/>
              </w:rPr>
              <w:t>SB-23-14056 - Bureau of Budget Management Research - Transfer of Funds - Carry Over of Unexpended Appropriations</w:t>
            </w:r>
          </w:p>
        </w:tc>
        <w:tc>
          <w:tcPr>
            <w:tcW w:w="1482" w:type="dxa"/>
          </w:tcPr>
          <w:p w14:paraId="2B562E07" w14:textId="45147924" w:rsidR="62B7BFAE" w:rsidRDefault="62B7BFAE" w:rsidP="62B7BFAE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1254" w:type="dxa"/>
          </w:tcPr>
          <w:p w14:paraId="7BF9367D" w14:textId="40414477" w:rsidR="62B7BFAE" w:rsidRDefault="62B7BFAE" w:rsidP="62B7BFAE">
            <w:pPr>
              <w:jc w:val="left"/>
              <w:rPr>
                <w:rFonts w:ascii="Arial" w:hAnsi="Arial" w:cs="Arial"/>
              </w:rPr>
            </w:pPr>
          </w:p>
        </w:tc>
      </w:tr>
      <w:tr w:rsidR="6BD5F6BA" w14:paraId="74E06D89" w14:textId="77777777" w:rsidTr="12686F4C">
        <w:trPr>
          <w:trHeight w:val="268"/>
        </w:trPr>
        <w:tc>
          <w:tcPr>
            <w:tcW w:w="990" w:type="dxa"/>
            <w:vMerge/>
          </w:tcPr>
          <w:p w14:paraId="53598D39" w14:textId="77777777" w:rsidR="00795C9E" w:rsidRDefault="00795C9E"/>
        </w:tc>
        <w:tc>
          <w:tcPr>
            <w:tcW w:w="1080" w:type="dxa"/>
          </w:tcPr>
          <w:p w14:paraId="4EE7154F" w14:textId="29671A27" w:rsidR="6BD5F6BA" w:rsidRDefault="6BD5F6BA" w:rsidP="6BD5F6BA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8329" w:type="dxa"/>
          </w:tcPr>
          <w:p w14:paraId="7E2C8123" w14:textId="7757E858" w:rsidR="195B009E" w:rsidRDefault="195B009E" w:rsidP="6BD5F6BA">
            <w:pPr>
              <w:jc w:val="left"/>
              <w:rPr>
                <w:rFonts w:ascii="Arial" w:hAnsi="Arial" w:cs="Arial"/>
              </w:rPr>
            </w:pPr>
            <w:r w:rsidRPr="6BD5F6BA">
              <w:rPr>
                <w:rFonts w:ascii="Arial" w:hAnsi="Arial" w:cs="Arial"/>
              </w:rPr>
              <w:t>SB-23-14137 – Law Dept. Separation Agreement and Release</w:t>
            </w:r>
          </w:p>
        </w:tc>
        <w:tc>
          <w:tcPr>
            <w:tcW w:w="1482" w:type="dxa"/>
          </w:tcPr>
          <w:p w14:paraId="3CD284E4" w14:textId="75602585" w:rsidR="6BD5F6BA" w:rsidRDefault="6BD5F6BA" w:rsidP="6BD5F6BA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1254" w:type="dxa"/>
          </w:tcPr>
          <w:p w14:paraId="322B6C6B" w14:textId="68C3A74A" w:rsidR="6BD5F6BA" w:rsidRDefault="6BD5F6BA" w:rsidP="6BD5F6BA">
            <w:pPr>
              <w:jc w:val="left"/>
              <w:rPr>
                <w:rFonts w:ascii="Arial" w:hAnsi="Arial" w:cs="Arial"/>
              </w:rPr>
            </w:pPr>
          </w:p>
        </w:tc>
      </w:tr>
      <w:tr w:rsidR="00555785" w:rsidRPr="00C80AC4" w14:paraId="471A03FB" w14:textId="77777777" w:rsidTr="12686F4C">
        <w:trPr>
          <w:trHeight w:val="268"/>
        </w:trPr>
        <w:tc>
          <w:tcPr>
            <w:tcW w:w="990" w:type="dxa"/>
            <w:vMerge/>
          </w:tcPr>
          <w:p w14:paraId="448D0D8E" w14:textId="77777777" w:rsidR="00555785" w:rsidRPr="00C80AC4" w:rsidRDefault="00555785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724DECC8" w14:textId="77777777" w:rsidR="00555785" w:rsidRPr="00C80AC4" w:rsidRDefault="00555785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 </w:t>
            </w:r>
          </w:p>
        </w:tc>
        <w:tc>
          <w:tcPr>
            <w:tcW w:w="8329" w:type="dxa"/>
          </w:tcPr>
          <w:p w14:paraId="32819996" w14:textId="222E7052" w:rsidR="00555785" w:rsidRPr="00C80AC4" w:rsidRDefault="5CEF4F45" w:rsidP="6BD5F6BA">
            <w:pPr>
              <w:jc w:val="left"/>
              <w:rPr>
                <w:rFonts w:ascii="Arial" w:hAnsi="Arial" w:cs="Arial"/>
              </w:rPr>
            </w:pPr>
            <w:r w:rsidRPr="6BD5F6BA">
              <w:rPr>
                <w:rFonts w:ascii="Arial" w:hAnsi="Arial" w:cs="Arial"/>
              </w:rPr>
              <w:t>SB-23-14096 – Dept. of Planning – Baltimore City Public School System Capital Improvement Program Fiscal Years 2025-2030</w:t>
            </w:r>
          </w:p>
        </w:tc>
        <w:tc>
          <w:tcPr>
            <w:tcW w:w="1482" w:type="dxa"/>
          </w:tcPr>
          <w:p w14:paraId="30EDDCBF" w14:textId="7E23E272" w:rsidR="00555785" w:rsidRPr="00C80AC4" w:rsidRDefault="00555785" w:rsidP="6BD5F6BA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1254" w:type="dxa"/>
          </w:tcPr>
          <w:p w14:paraId="303A4947" w14:textId="77777777" w:rsidR="00555785" w:rsidRPr="00C80AC4" w:rsidRDefault="00555785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6ED1E26B" w14:textId="77777777" w:rsidTr="12686F4C">
        <w:trPr>
          <w:trHeight w:val="268"/>
        </w:trPr>
        <w:tc>
          <w:tcPr>
            <w:tcW w:w="990" w:type="dxa"/>
            <w:vMerge/>
          </w:tcPr>
          <w:p w14:paraId="3FFC8B50" w14:textId="77777777" w:rsidR="00555785" w:rsidRPr="00C80AC4" w:rsidRDefault="00555785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67944AB" w14:textId="77777777" w:rsidR="00555785" w:rsidRPr="00C80AC4" w:rsidRDefault="00555785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054C2E57" w14:textId="4454281C" w:rsidR="00555785" w:rsidRPr="00C80AC4" w:rsidRDefault="00890157" w:rsidP="004D327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4141 </w:t>
            </w:r>
            <w:r w:rsidR="00DE1A9F">
              <w:rPr>
                <w:rFonts w:ascii="Arial" w:hAnsi="Arial" w:cs="Arial"/>
                <w:szCs w:val="24"/>
              </w:rPr>
              <w:t>–</w:t>
            </w:r>
            <w:r>
              <w:rPr>
                <w:rFonts w:ascii="Arial" w:hAnsi="Arial" w:cs="Arial"/>
                <w:szCs w:val="24"/>
              </w:rPr>
              <w:t xml:space="preserve"> </w:t>
            </w:r>
            <w:r w:rsidR="00DE1A9F">
              <w:rPr>
                <w:rFonts w:ascii="Arial" w:hAnsi="Arial" w:cs="Arial"/>
                <w:szCs w:val="24"/>
              </w:rPr>
              <w:t>Dept. of Public Works – Consent Decree with the Maryland Dept. of the Environment</w:t>
            </w:r>
            <w:r w:rsidR="007B37CD">
              <w:rPr>
                <w:rFonts w:ascii="Arial" w:hAnsi="Arial" w:cs="Arial"/>
                <w:szCs w:val="24"/>
              </w:rPr>
              <w:t xml:space="preserve"> </w:t>
            </w:r>
            <w:r w:rsidR="009717FA">
              <w:rPr>
                <w:rFonts w:ascii="Arial" w:hAnsi="Arial" w:cs="Arial"/>
                <w:szCs w:val="24"/>
              </w:rPr>
              <w:t>and Blue Water</w:t>
            </w:r>
            <w:r w:rsidR="00A8093F">
              <w:rPr>
                <w:rFonts w:ascii="Arial" w:hAnsi="Arial" w:cs="Arial"/>
                <w:szCs w:val="24"/>
              </w:rPr>
              <w:t xml:space="preserve"> </w:t>
            </w:r>
            <w:r w:rsidR="00C33CE0">
              <w:rPr>
                <w:rFonts w:ascii="Arial" w:hAnsi="Arial" w:cs="Arial"/>
                <w:szCs w:val="24"/>
              </w:rPr>
              <w:t>Case No: 1:21-CV-03176</w:t>
            </w:r>
          </w:p>
        </w:tc>
        <w:tc>
          <w:tcPr>
            <w:tcW w:w="1482" w:type="dxa"/>
          </w:tcPr>
          <w:p w14:paraId="569A6764" w14:textId="25CB1A54" w:rsidR="00555785" w:rsidRPr="00C80AC4" w:rsidRDefault="00555785" w:rsidP="6BD5F6BA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1254" w:type="dxa"/>
          </w:tcPr>
          <w:p w14:paraId="7C7D5279" w14:textId="77777777" w:rsidR="00555785" w:rsidRPr="00C80AC4" w:rsidRDefault="00555785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39FEEE72" w14:textId="77777777" w:rsidTr="12686F4C">
        <w:trPr>
          <w:trHeight w:val="268"/>
        </w:trPr>
        <w:tc>
          <w:tcPr>
            <w:tcW w:w="990" w:type="dxa"/>
            <w:vMerge/>
          </w:tcPr>
          <w:p w14:paraId="04E80375" w14:textId="77777777" w:rsidR="00555785" w:rsidRPr="00C80AC4" w:rsidRDefault="00555785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3D95839" w14:textId="74A3A175" w:rsidR="00555785" w:rsidRPr="00C80AC4" w:rsidRDefault="00555785" w:rsidP="6BD5F6BA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8329" w:type="dxa"/>
          </w:tcPr>
          <w:p w14:paraId="541A6FCD" w14:textId="5F088B44" w:rsidR="00555785" w:rsidRPr="00C80AC4" w:rsidRDefault="18CFC293" w:rsidP="12686F4C">
            <w:pPr>
              <w:jc w:val="left"/>
              <w:rPr>
                <w:rFonts w:asciiTheme="minorHAnsi" w:eastAsiaTheme="minorEastAsia" w:hAnsiTheme="minorHAnsi"/>
              </w:rPr>
            </w:pPr>
            <w:r w:rsidRPr="12686F4C">
              <w:rPr>
                <w:rFonts w:ascii="Arial" w:eastAsiaTheme="minorEastAsia" w:hAnsi="Arial" w:cs="Arial"/>
              </w:rPr>
              <w:t>SB-23-14224 – Dept. of Recreation and Parks – Surrender of Possession of Recreation Centers</w:t>
            </w:r>
            <w:r w:rsidR="66D14983" w:rsidRPr="12686F4C">
              <w:rPr>
                <w:rFonts w:ascii="Arial" w:eastAsiaTheme="minorEastAsia" w:hAnsi="Arial" w:cs="Arial"/>
              </w:rPr>
              <w:t xml:space="preserve"> </w:t>
            </w:r>
            <w:r w:rsidR="00FC4AB2" w:rsidRPr="12686F4C">
              <w:rPr>
                <w:rFonts w:ascii="Arial" w:eastAsiaTheme="minorEastAsia" w:hAnsi="Arial" w:cs="Arial"/>
              </w:rPr>
              <w:t xml:space="preserve">- </w:t>
            </w:r>
            <w:r w:rsidR="00FC4AB2" w:rsidRPr="12686F4C">
              <w:rPr>
                <w:rFonts w:ascii="Arial" w:eastAsiaTheme="minorEastAsia" w:hAnsi="Arial" w:cs="Arial"/>
                <w:b/>
                <w:bCs/>
              </w:rPr>
              <w:t>A</w:t>
            </w:r>
            <w:r w:rsidR="66D14983" w:rsidRPr="12686F4C">
              <w:rPr>
                <w:rFonts w:ascii="Arial" w:eastAsiaTheme="minorEastAsia" w:hAnsi="Arial" w:cs="Arial"/>
                <w:b/>
                <w:bCs/>
              </w:rPr>
              <w:t xml:space="preserve"> </w:t>
            </w:r>
            <w:r w:rsidR="00FC4AB2" w:rsidRPr="12686F4C">
              <w:rPr>
                <w:rFonts w:ascii="Arial" w:eastAsiaTheme="minorEastAsia" w:hAnsi="Arial" w:cs="Arial"/>
                <w:b/>
                <w:bCs/>
              </w:rPr>
              <w:t>S</w:t>
            </w:r>
            <w:r w:rsidR="66D14983" w:rsidRPr="12686F4C">
              <w:rPr>
                <w:rFonts w:ascii="Arial" w:eastAsiaTheme="minorEastAsia" w:hAnsi="Arial" w:cs="Arial"/>
                <w:b/>
                <w:bCs/>
              </w:rPr>
              <w:t xml:space="preserve">tatement of </w:t>
            </w:r>
            <w:r w:rsidR="00FC4AB2" w:rsidRPr="12686F4C">
              <w:rPr>
                <w:rFonts w:ascii="Arial" w:eastAsiaTheme="minorEastAsia" w:hAnsi="Arial" w:cs="Arial"/>
                <w:b/>
                <w:bCs/>
              </w:rPr>
              <w:t>S</w:t>
            </w:r>
            <w:r w:rsidR="66D14983" w:rsidRPr="12686F4C">
              <w:rPr>
                <w:rFonts w:ascii="Arial" w:eastAsiaTheme="minorEastAsia" w:hAnsi="Arial" w:cs="Arial"/>
                <w:b/>
                <w:bCs/>
              </w:rPr>
              <w:t>upport has been received from Ms. Kim Trueheart.</w:t>
            </w:r>
          </w:p>
        </w:tc>
        <w:tc>
          <w:tcPr>
            <w:tcW w:w="1482" w:type="dxa"/>
          </w:tcPr>
          <w:p w14:paraId="153FF74C" w14:textId="77777777" w:rsidR="00555785" w:rsidRPr="00C80AC4" w:rsidRDefault="00555785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51FEE0B2" w14:textId="77777777" w:rsidR="00555785" w:rsidRPr="00C80AC4" w:rsidRDefault="00555785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93EE776" w14:textId="726D1E5B" w:rsidR="00FC4AB2" w:rsidRDefault="00FC4AB2" w:rsidP="001A34D6">
      <w:pPr>
        <w:jc w:val="left"/>
        <w:rPr>
          <w:rFonts w:ascii="Arial" w:hAnsi="Arial" w:cs="Arial"/>
          <w:b/>
          <w:bCs/>
          <w:szCs w:val="24"/>
        </w:rPr>
      </w:pPr>
    </w:p>
    <w:p w14:paraId="5F327182" w14:textId="77777777" w:rsidR="00FC4AB2" w:rsidRDefault="00FC4AB2">
      <w:pPr>
        <w:spacing w:after="160" w:line="259" w:lineRule="auto"/>
        <w:jc w:val="left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</w:p>
    <w:p w14:paraId="1BC15257" w14:textId="77777777" w:rsidR="00555785" w:rsidRPr="00C80AC4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="008B1317" w:rsidRPr="00C80AC4" w14:paraId="0195BE7E" w14:textId="77777777" w:rsidTr="00E97551">
        <w:trPr>
          <w:trHeight w:val="268"/>
        </w:trPr>
        <w:tc>
          <w:tcPr>
            <w:tcW w:w="990" w:type="dxa"/>
            <w:vMerge w:val="restart"/>
          </w:tcPr>
          <w:p w14:paraId="401C360F" w14:textId="78C65D48" w:rsidR="008B1317" w:rsidRPr="00C80AC4" w:rsidRDefault="008B1317" w:rsidP="00B83528">
            <w:pPr>
              <w:pStyle w:val="ListParagraph"/>
              <w:numPr>
                <w:ilvl w:val="0"/>
                <w:numId w:val="2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3B28D38C" w14:textId="343A6AB3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284887FD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8B1317" w:rsidRPr="00C80AC4" w14:paraId="28C7EF55" w14:textId="77777777" w:rsidTr="00E97551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298F4AF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8B9A97C" w14:textId="1552BFE8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35A7DF5A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043054D1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4D329697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8B1317" w:rsidRPr="00C80AC4" w14:paraId="5A2D3E7D" w14:textId="77777777" w:rsidTr="00E97551">
        <w:trPr>
          <w:trHeight w:val="268"/>
        </w:trPr>
        <w:tc>
          <w:tcPr>
            <w:tcW w:w="990" w:type="dxa"/>
            <w:vMerge/>
          </w:tcPr>
          <w:p w14:paraId="6542A75D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19354681" w14:textId="60EFA966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 </w:t>
            </w:r>
          </w:p>
        </w:tc>
        <w:tc>
          <w:tcPr>
            <w:tcW w:w="8329" w:type="dxa"/>
          </w:tcPr>
          <w:p w14:paraId="2BDE864D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12D2FDBC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35CCCE5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B56CC27" w14:textId="77777777" w:rsidTr="00E97551">
        <w:trPr>
          <w:trHeight w:val="268"/>
        </w:trPr>
        <w:tc>
          <w:tcPr>
            <w:tcW w:w="990" w:type="dxa"/>
            <w:vMerge/>
          </w:tcPr>
          <w:p w14:paraId="3DC60AC1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14C31E53" w14:textId="491B778C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1C6F129F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6C2A27A3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283F9C2A" w14:textId="77777777" w:rsidR="008B1317" w:rsidRPr="00C80AC4" w:rsidRDefault="008B131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413"/>
        <w:tblW w:w="13225" w:type="dxa"/>
        <w:tblLook w:val="04A0" w:firstRow="1" w:lastRow="0" w:firstColumn="1" w:lastColumn="0" w:noHBand="0" w:noVBand="1"/>
      </w:tblPr>
      <w:tblGrid>
        <w:gridCol w:w="967"/>
        <w:gridCol w:w="4263"/>
        <w:gridCol w:w="1065"/>
        <w:gridCol w:w="6930"/>
      </w:tblGrid>
      <w:tr w:rsidR="00EA2A37" w:rsidRPr="00D26CCD" w14:paraId="7C45568B" w14:textId="77777777" w:rsidTr="62B7BFAE">
        <w:trPr>
          <w:trHeight w:val="282"/>
        </w:trPr>
        <w:tc>
          <w:tcPr>
            <w:tcW w:w="967" w:type="dxa"/>
            <w:vMerge w:val="restart"/>
          </w:tcPr>
          <w:p w14:paraId="7C71150D" w14:textId="6AD34214" w:rsidR="008B1317" w:rsidRPr="00D26CCD" w:rsidRDefault="008B1317" w:rsidP="00B83528">
            <w:pPr>
              <w:pStyle w:val="ListParagraph"/>
              <w:numPr>
                <w:ilvl w:val="0"/>
                <w:numId w:val="2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4263" w:type="dxa"/>
            <w:shd w:val="clear" w:color="auto" w:fill="auto"/>
          </w:tcPr>
          <w:p w14:paraId="19417C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D26CCD">
              <w:rPr>
                <w:rFonts w:ascii="Arial" w:hAnsi="Arial" w:cs="Arial"/>
                <w:b/>
                <w:szCs w:val="24"/>
              </w:rPr>
              <w:t>ABSTENTIONS</w:t>
            </w:r>
          </w:p>
        </w:tc>
        <w:tc>
          <w:tcPr>
            <w:tcW w:w="1065" w:type="dxa"/>
            <w:shd w:val="clear" w:color="auto" w:fill="auto"/>
          </w:tcPr>
          <w:p w14:paraId="003FC6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  <w:shd w:val="clear" w:color="auto" w:fill="auto"/>
          </w:tcPr>
          <w:p w14:paraId="299CB7D6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625CF1E3" w14:textId="77777777" w:rsidTr="62B7BFAE">
        <w:trPr>
          <w:trHeight w:val="282"/>
        </w:trPr>
        <w:tc>
          <w:tcPr>
            <w:tcW w:w="967" w:type="dxa"/>
            <w:vMerge/>
          </w:tcPr>
          <w:p w14:paraId="0B161DDE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  <w:shd w:val="clear" w:color="auto" w:fill="D9D9D9" w:themeFill="background1" w:themeFillShade="D9"/>
          </w:tcPr>
          <w:p w14:paraId="6A847B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5" w:type="dxa"/>
            <w:shd w:val="clear" w:color="auto" w:fill="D9D9D9" w:themeFill="background1" w:themeFillShade="D9"/>
          </w:tcPr>
          <w:p w14:paraId="7780041F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930" w:type="dxa"/>
            <w:shd w:val="clear" w:color="auto" w:fill="D9D9D9" w:themeFill="background1" w:themeFillShade="D9"/>
          </w:tcPr>
          <w:p w14:paraId="052B1F50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2F9AE10A" w14:textId="77777777" w:rsidTr="62B7BFAE">
        <w:trPr>
          <w:trHeight w:val="282"/>
        </w:trPr>
        <w:tc>
          <w:tcPr>
            <w:tcW w:w="967" w:type="dxa"/>
            <w:vMerge/>
          </w:tcPr>
          <w:p w14:paraId="22B889A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1C858CA2" w14:textId="4A54AC4E" w:rsidR="008B1317" w:rsidRPr="00D26CCD" w:rsidRDefault="00E9755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Mayor </w:t>
            </w:r>
            <w:r w:rsidR="00D909A1" w:rsidRPr="00D26CCD">
              <w:rPr>
                <w:rFonts w:ascii="Arial" w:hAnsi="Arial" w:cs="Arial"/>
                <w:szCs w:val="24"/>
              </w:rPr>
              <w:t>Brandon Scott</w:t>
            </w:r>
          </w:p>
        </w:tc>
        <w:tc>
          <w:tcPr>
            <w:tcW w:w="1065" w:type="dxa"/>
          </w:tcPr>
          <w:p w14:paraId="00FA9EAA" w14:textId="0AB0808C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59C78A2D" w14:textId="3F01F385" w:rsidR="00EA2A37" w:rsidRDefault="00847B0D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692 – Health Dept. </w:t>
            </w:r>
            <w:r w:rsidR="008260D1">
              <w:rPr>
                <w:rFonts w:ascii="Arial" w:hAnsi="Arial" w:cs="Arial"/>
                <w:szCs w:val="24"/>
              </w:rPr>
              <w:t>–</w:t>
            </w:r>
            <w:r>
              <w:rPr>
                <w:rFonts w:ascii="Arial" w:hAnsi="Arial" w:cs="Arial"/>
                <w:szCs w:val="24"/>
              </w:rPr>
              <w:t xml:space="preserve"> Grant</w:t>
            </w:r>
            <w:r w:rsidR="008260D1">
              <w:rPr>
                <w:rFonts w:ascii="Arial" w:hAnsi="Arial" w:cs="Arial"/>
                <w:szCs w:val="24"/>
              </w:rPr>
              <w:t xml:space="preserve"> Expenditure Ratification Johns Hopkins Medicine Bayview Medical Center</w:t>
            </w:r>
            <w:r w:rsidR="008B2B6B">
              <w:rPr>
                <w:rFonts w:ascii="Arial" w:hAnsi="Arial" w:cs="Arial"/>
                <w:szCs w:val="24"/>
              </w:rPr>
              <w:t xml:space="preserve"> Division of Infectious Disease Integrated Viral Hepatitis Surveillance and Prevention Funding for Health Dep</w:t>
            </w:r>
            <w:r w:rsidR="00197D07">
              <w:rPr>
                <w:rFonts w:ascii="Arial" w:hAnsi="Arial" w:cs="Arial"/>
                <w:szCs w:val="24"/>
              </w:rPr>
              <w:t>artments</w:t>
            </w:r>
            <w:r w:rsidR="008B2B6B">
              <w:rPr>
                <w:rFonts w:ascii="Arial" w:hAnsi="Arial" w:cs="Arial"/>
                <w:szCs w:val="24"/>
              </w:rPr>
              <w:t xml:space="preserve"> </w:t>
            </w:r>
          </w:p>
          <w:p w14:paraId="5CB96241" w14:textId="77777777" w:rsidR="00803C7A" w:rsidRDefault="00803C7A" w:rsidP="00E97551">
            <w:pPr>
              <w:jc w:val="left"/>
              <w:rPr>
                <w:rFonts w:ascii="Arial" w:hAnsi="Arial" w:cs="Arial"/>
                <w:szCs w:val="24"/>
              </w:rPr>
            </w:pPr>
          </w:p>
          <w:p w14:paraId="3FFEDE17" w14:textId="48E7FEAC" w:rsidR="004F283C" w:rsidRPr="00D26CCD" w:rsidRDefault="004F283C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3787 – Health Dept. Johns Hopkins University School of Medicine</w:t>
            </w:r>
            <w:r w:rsidR="00803C7A">
              <w:rPr>
                <w:rFonts w:ascii="Arial" w:hAnsi="Arial" w:cs="Arial"/>
                <w:szCs w:val="24"/>
              </w:rPr>
              <w:t xml:space="preserve"> – I Want The Kit</w:t>
            </w:r>
          </w:p>
        </w:tc>
      </w:tr>
      <w:tr w:rsidR="00EA2A37" w:rsidRPr="00D26CCD" w14:paraId="7F66200E" w14:textId="77777777" w:rsidTr="62B7BFAE">
        <w:trPr>
          <w:trHeight w:val="282"/>
        </w:trPr>
        <w:tc>
          <w:tcPr>
            <w:tcW w:w="967" w:type="dxa"/>
            <w:vMerge/>
          </w:tcPr>
          <w:p w14:paraId="63B7F773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239CE72C" w14:textId="3E0AE581" w:rsidR="008B1317" w:rsidRPr="00D26CCD" w:rsidRDefault="008B1317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President </w:t>
            </w:r>
            <w:r w:rsidR="00D909A1" w:rsidRPr="00D26CCD">
              <w:rPr>
                <w:rFonts w:ascii="Arial" w:hAnsi="Arial" w:cs="Arial"/>
                <w:szCs w:val="24"/>
              </w:rPr>
              <w:t>Nick Mosby</w:t>
            </w:r>
          </w:p>
        </w:tc>
        <w:tc>
          <w:tcPr>
            <w:tcW w:w="1065" w:type="dxa"/>
          </w:tcPr>
          <w:p w14:paraId="462D0BB8" w14:textId="30402D10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0860A9FE" w14:textId="2C2788EE" w:rsidR="00EA2A37" w:rsidRPr="002A6A62" w:rsidRDefault="002A6A62" w:rsidP="00E97551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CELESTE READ MEMO.</w:t>
            </w:r>
          </w:p>
        </w:tc>
      </w:tr>
      <w:tr w:rsidR="00EA2A37" w:rsidRPr="00D26CCD" w14:paraId="082F905F" w14:textId="77777777" w:rsidTr="62B7BFAE">
        <w:trPr>
          <w:trHeight w:val="282"/>
        </w:trPr>
        <w:tc>
          <w:tcPr>
            <w:tcW w:w="967" w:type="dxa"/>
            <w:vMerge/>
          </w:tcPr>
          <w:p w14:paraId="0BE8AE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8785074" w14:textId="55F4A6CD" w:rsidR="008B1317" w:rsidRPr="00D26CCD" w:rsidRDefault="00D909A1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</w:t>
            </w:r>
            <w:r w:rsidR="000376F7">
              <w:rPr>
                <w:rFonts w:ascii="Arial" w:hAnsi="Arial" w:cs="Arial"/>
                <w:szCs w:val="24"/>
              </w:rPr>
              <w:t xml:space="preserve">Comptroller </w:t>
            </w:r>
            <w:r w:rsidRPr="00D26CCD">
              <w:rPr>
                <w:rFonts w:ascii="Arial" w:hAnsi="Arial" w:cs="Arial"/>
                <w:szCs w:val="24"/>
              </w:rPr>
              <w:t>Bill Henry</w:t>
            </w:r>
          </w:p>
        </w:tc>
        <w:tc>
          <w:tcPr>
            <w:tcW w:w="1065" w:type="dxa"/>
          </w:tcPr>
          <w:p w14:paraId="10CC1094" w14:textId="290D8D1D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5CD625B5" w14:textId="00387937" w:rsidR="00EA2A37" w:rsidRDefault="00890EBF" w:rsidP="00FC4AB2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4139 – Fire Dept. – Travel Request</w:t>
            </w:r>
          </w:p>
          <w:p w14:paraId="55CFE928" w14:textId="77777777" w:rsidR="00890EBF" w:rsidRDefault="00890EBF" w:rsidP="00FC4AB2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3936</w:t>
            </w:r>
            <w:r w:rsidR="00593DF3">
              <w:rPr>
                <w:rFonts w:ascii="Arial" w:hAnsi="Arial" w:cs="Arial"/>
                <w:szCs w:val="24"/>
              </w:rPr>
              <w:t xml:space="preserve"> – Health Dept. – Travel Reimbursement</w:t>
            </w:r>
          </w:p>
          <w:p w14:paraId="401D0184" w14:textId="4E125C0C" w:rsidR="00593DF3" w:rsidRDefault="00593DF3" w:rsidP="00FC4AB2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3129 – Health Dept. – Travel Request</w:t>
            </w:r>
          </w:p>
          <w:p w14:paraId="144E4AB9" w14:textId="5513286F" w:rsidR="00593DF3" w:rsidRDefault="00FF2B9A" w:rsidP="00FC4AB2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4214 – Mayor</w:t>
            </w:r>
            <w:r w:rsidR="003A619D">
              <w:rPr>
                <w:rFonts w:ascii="Arial" w:hAnsi="Arial" w:cs="Arial"/>
                <w:szCs w:val="24"/>
              </w:rPr>
              <w:t>’</w:t>
            </w:r>
            <w:r>
              <w:rPr>
                <w:rFonts w:ascii="Arial" w:hAnsi="Arial" w:cs="Arial"/>
                <w:szCs w:val="24"/>
              </w:rPr>
              <w:t xml:space="preserve">s </w:t>
            </w:r>
            <w:r w:rsidR="00C6010C">
              <w:rPr>
                <w:rFonts w:ascii="Arial" w:hAnsi="Arial" w:cs="Arial"/>
                <w:szCs w:val="24"/>
              </w:rPr>
              <w:t>office – Travel Request</w:t>
            </w:r>
          </w:p>
          <w:p w14:paraId="0A3F7939" w14:textId="77777777" w:rsidR="00C6010C" w:rsidRDefault="003A619D" w:rsidP="00FC4AB2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421</w:t>
            </w:r>
            <w:r w:rsidR="006D1D8C">
              <w:rPr>
                <w:rFonts w:ascii="Arial" w:hAnsi="Arial" w:cs="Arial"/>
                <w:szCs w:val="24"/>
              </w:rPr>
              <w:t>3 – Mayor’s Office – Travel Request</w:t>
            </w:r>
          </w:p>
          <w:p w14:paraId="24ACAA75" w14:textId="77777777" w:rsidR="006D1D8C" w:rsidRDefault="006D1D8C" w:rsidP="00FC4AB2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4215 – Mayor’s Office – Travel Request</w:t>
            </w:r>
          </w:p>
          <w:p w14:paraId="39162767" w14:textId="77777777" w:rsidR="006D1D8C" w:rsidRDefault="001122B1" w:rsidP="00FC4AB2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4034 – Mayor’s Office – Travel </w:t>
            </w:r>
            <w:r w:rsidR="00041145">
              <w:rPr>
                <w:rFonts w:ascii="Arial" w:hAnsi="Arial" w:cs="Arial"/>
                <w:szCs w:val="24"/>
              </w:rPr>
              <w:t>Reimbursement</w:t>
            </w:r>
          </w:p>
          <w:p w14:paraId="6E107398" w14:textId="5574B933" w:rsidR="00041145" w:rsidRPr="00D26CCD" w:rsidRDefault="00041145" w:rsidP="00FC4AB2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4094 – Police Dept. – Travel Request</w:t>
            </w:r>
          </w:p>
        </w:tc>
      </w:tr>
      <w:tr w:rsidR="00EA2A37" w:rsidRPr="00D26CCD" w14:paraId="7868A1CB" w14:textId="77777777" w:rsidTr="62B7BFAE">
        <w:trPr>
          <w:trHeight w:val="282"/>
        </w:trPr>
        <w:tc>
          <w:tcPr>
            <w:tcW w:w="967" w:type="dxa"/>
            <w:vMerge/>
          </w:tcPr>
          <w:p w14:paraId="23C2539F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10EBCB2" w14:textId="1CAAE2C0" w:rsidR="008B1317" w:rsidRPr="00D26CCD" w:rsidRDefault="00E15DA2" w:rsidP="00D909A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Acting </w:t>
            </w:r>
            <w:r w:rsidR="00D909A1" w:rsidRPr="00D26CCD">
              <w:rPr>
                <w:rFonts w:ascii="Arial" w:hAnsi="Arial" w:cs="Arial"/>
                <w:szCs w:val="24"/>
              </w:rPr>
              <w:t xml:space="preserve">City </w:t>
            </w:r>
            <w:r w:rsidR="005A0D8D" w:rsidRPr="00D26CCD">
              <w:rPr>
                <w:rFonts w:ascii="Arial" w:hAnsi="Arial" w:cs="Arial"/>
                <w:szCs w:val="24"/>
              </w:rPr>
              <w:t>Solicitor</w:t>
            </w:r>
            <w:r w:rsidR="008B1317" w:rsidRPr="00D26CCD">
              <w:rPr>
                <w:rFonts w:ascii="Arial" w:hAnsi="Arial" w:cs="Arial"/>
                <w:szCs w:val="24"/>
              </w:rPr>
              <w:t xml:space="preserve">, </w:t>
            </w:r>
            <w:r w:rsidR="00D26CCD" w:rsidRPr="00D26CCD">
              <w:rPr>
                <w:rFonts w:ascii="Arial" w:hAnsi="Arial" w:cs="Arial"/>
                <w:szCs w:val="24"/>
              </w:rPr>
              <w:t>Ebony Thompson</w:t>
            </w:r>
            <w:r w:rsidR="008B1317" w:rsidRPr="00D26CCD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1065" w:type="dxa"/>
          </w:tcPr>
          <w:p w14:paraId="5D69F2DF" w14:textId="07EB6442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449738BE" w14:textId="461E57EC" w:rsidR="008B1317" w:rsidRPr="00D26CCD" w:rsidRDefault="00561C5E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="00EA2A37" w:rsidRPr="00D26CCD" w14:paraId="3DE92020" w14:textId="77777777" w:rsidTr="62B7BFAE">
        <w:trPr>
          <w:trHeight w:val="282"/>
        </w:trPr>
        <w:tc>
          <w:tcPr>
            <w:tcW w:w="967" w:type="dxa"/>
            <w:vMerge/>
          </w:tcPr>
          <w:p w14:paraId="6113E19B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52C2D0B2" w14:textId="380AF14D" w:rsidR="008B1317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eputy City Solicitor</w:t>
            </w:r>
            <w:r w:rsidR="00D26CCD" w:rsidRPr="00D26CCD">
              <w:rPr>
                <w:rFonts w:ascii="Arial" w:hAnsi="Arial" w:cs="Arial"/>
                <w:szCs w:val="24"/>
              </w:rPr>
              <w:t xml:space="preserve"> Steven Saulsbury</w:t>
            </w:r>
          </w:p>
        </w:tc>
        <w:tc>
          <w:tcPr>
            <w:tcW w:w="1065" w:type="dxa"/>
          </w:tcPr>
          <w:p w14:paraId="16CD3141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58E7565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C80AC4" w:rsidRPr="00D26CCD" w14:paraId="1910FA8A" w14:textId="77777777" w:rsidTr="62B7BFAE">
        <w:trPr>
          <w:trHeight w:val="282"/>
        </w:trPr>
        <w:tc>
          <w:tcPr>
            <w:tcW w:w="967" w:type="dxa"/>
            <w:vMerge/>
          </w:tcPr>
          <w:p w14:paraId="33824C82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28BDEBBF" w14:textId="037C3733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eputy Director of</w:t>
            </w:r>
            <w:r w:rsidR="00E15DA2">
              <w:rPr>
                <w:rFonts w:ascii="Arial" w:hAnsi="Arial" w:cs="Arial"/>
                <w:szCs w:val="24"/>
              </w:rPr>
              <w:t xml:space="preserve"> Public Works</w:t>
            </w:r>
            <w:r w:rsidRPr="00D26CCD">
              <w:rPr>
                <w:rFonts w:ascii="Arial" w:hAnsi="Arial" w:cs="Arial"/>
                <w:szCs w:val="24"/>
              </w:rPr>
              <w:t xml:space="preserve"> </w:t>
            </w:r>
            <w:r w:rsidR="00AC2575" w:rsidRPr="00D26CCD">
              <w:rPr>
                <w:rFonts w:ascii="Arial" w:hAnsi="Arial" w:cs="Arial"/>
                <w:szCs w:val="24"/>
              </w:rPr>
              <w:t>Richard Luna</w:t>
            </w:r>
          </w:p>
        </w:tc>
        <w:tc>
          <w:tcPr>
            <w:tcW w:w="1065" w:type="dxa"/>
          </w:tcPr>
          <w:p w14:paraId="1909D408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291801FC" w14:textId="50961614" w:rsidR="00C80AC4" w:rsidRPr="00D26CCD" w:rsidRDefault="00FC4AB2" w:rsidP="62B7BFAE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re are no Protests</w:t>
            </w:r>
          </w:p>
        </w:tc>
      </w:tr>
    </w:tbl>
    <w:p w14:paraId="7C3A9C5E" w14:textId="62C99552" w:rsidR="00495A00" w:rsidRPr="00D26CCD" w:rsidRDefault="00983110" w:rsidP="00EA2A37">
      <w:pPr>
        <w:jc w:val="left"/>
        <w:rPr>
          <w:rFonts w:ascii="Arial" w:hAnsi="Arial" w:cs="Arial"/>
          <w:szCs w:val="24"/>
        </w:rPr>
      </w:pPr>
      <w:r w:rsidRPr="00D26CCD">
        <w:rPr>
          <w:rFonts w:ascii="Arial" w:hAnsi="Arial" w:cs="Arial"/>
          <w:szCs w:val="24"/>
        </w:rPr>
        <w:t xml:space="preserve">      </w:t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  <w:t xml:space="preserve"> </w:t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</w:p>
    <w:p w14:paraId="12262483" w14:textId="323F88A5" w:rsidR="00F3615F" w:rsidRDefault="00F3615F">
      <w:pPr>
        <w:spacing w:after="160" w:line="259" w:lineRule="auto"/>
        <w:jc w:val="left"/>
        <w:rPr>
          <w:rFonts w:ascii="Arial" w:hAnsi="Arial" w:cs="Arial"/>
          <w:b/>
          <w:szCs w:val="24"/>
          <w:u w:val="single"/>
        </w:rPr>
      </w:pPr>
      <w:r>
        <w:rPr>
          <w:rFonts w:ascii="Arial" w:hAnsi="Arial" w:cs="Arial"/>
          <w:b/>
          <w:szCs w:val="24"/>
          <w:u w:val="single"/>
        </w:rPr>
        <w:br w:type="page"/>
      </w: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2700"/>
        <w:gridCol w:w="1530"/>
        <w:gridCol w:w="8010"/>
      </w:tblGrid>
      <w:tr w:rsidR="00EA2A37" w:rsidRPr="00D26CCD" w14:paraId="5CC93DD3" w14:textId="77777777" w:rsidTr="00E97551">
        <w:trPr>
          <w:trHeight w:val="383"/>
        </w:trPr>
        <w:tc>
          <w:tcPr>
            <w:tcW w:w="990" w:type="dxa"/>
            <w:vMerge w:val="restart"/>
          </w:tcPr>
          <w:p w14:paraId="7B8F82FD" w14:textId="05B0CAB4" w:rsidR="00EA2A37" w:rsidRPr="00D26CCD" w:rsidRDefault="00EA2A37" w:rsidP="00B83528">
            <w:pPr>
              <w:pStyle w:val="ListParagraph"/>
              <w:numPr>
                <w:ilvl w:val="0"/>
                <w:numId w:val="2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240" w:type="dxa"/>
            <w:gridSpan w:val="3"/>
          </w:tcPr>
          <w:p w14:paraId="3B9FE1C0" w14:textId="7378C7A2" w:rsidR="00EA2A37" w:rsidRPr="00D26CCD" w:rsidRDefault="00EA2A37" w:rsidP="004D3278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NO VOTES</w:t>
            </w:r>
          </w:p>
        </w:tc>
      </w:tr>
      <w:tr w:rsidR="00EA2A37" w:rsidRPr="00D26CCD" w14:paraId="117B5172" w14:textId="77777777" w:rsidTr="002A6A62">
        <w:trPr>
          <w:trHeight w:val="383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01912BAA" w14:textId="77777777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700" w:type="dxa"/>
            <w:shd w:val="clear" w:color="auto" w:fill="D9D9D9" w:themeFill="background1" w:themeFillShade="D9"/>
          </w:tcPr>
          <w:p w14:paraId="293D039F" w14:textId="4BA12EE7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ame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2F55A0E5" w14:textId="21432DB4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010" w:type="dxa"/>
            <w:shd w:val="clear" w:color="auto" w:fill="D9D9D9" w:themeFill="background1" w:themeFillShade="D9"/>
          </w:tcPr>
          <w:p w14:paraId="030A317C" w14:textId="77777777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31D3159C" w14:textId="77777777" w:rsidTr="002A6A62">
        <w:trPr>
          <w:trHeight w:val="383"/>
        </w:trPr>
        <w:tc>
          <w:tcPr>
            <w:tcW w:w="990" w:type="dxa"/>
            <w:vMerge/>
          </w:tcPr>
          <w:p w14:paraId="1DA41F42" w14:textId="77777777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700" w:type="dxa"/>
          </w:tcPr>
          <w:p w14:paraId="0E74A576" w14:textId="0B8087C7" w:rsidR="00EA2A37" w:rsidRPr="00D26CCD" w:rsidRDefault="002A6A62" w:rsidP="004D327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resident</w:t>
            </w:r>
          </w:p>
        </w:tc>
        <w:tc>
          <w:tcPr>
            <w:tcW w:w="1530" w:type="dxa"/>
          </w:tcPr>
          <w:p w14:paraId="42F0349E" w14:textId="24C0AB34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10" w:type="dxa"/>
          </w:tcPr>
          <w:p w14:paraId="4AFBE0ED" w14:textId="05CABE55" w:rsidR="00EA2A37" w:rsidRDefault="003A2291" w:rsidP="004D327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3820 – Mayor’s Office of </w:t>
            </w:r>
            <w:r w:rsidR="00A528DA">
              <w:rPr>
                <w:rFonts w:ascii="Arial" w:hAnsi="Arial" w:cs="Arial"/>
                <w:szCs w:val="24"/>
              </w:rPr>
              <w:t>Recovery Programs – First Amendment to Grant Agreement with Job Opportunities</w:t>
            </w:r>
          </w:p>
          <w:p w14:paraId="33C13183" w14:textId="77777777" w:rsidR="007436B5" w:rsidRDefault="007436B5" w:rsidP="004D3278">
            <w:pPr>
              <w:jc w:val="left"/>
              <w:rPr>
                <w:rFonts w:ascii="Arial" w:hAnsi="Arial" w:cs="Arial"/>
                <w:szCs w:val="24"/>
              </w:rPr>
            </w:pPr>
          </w:p>
          <w:p w14:paraId="1879131F" w14:textId="6AFC90DD" w:rsidR="007436B5" w:rsidRDefault="007436B5" w:rsidP="004D327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3853 </w:t>
            </w:r>
            <w:r w:rsidR="00F11396">
              <w:rPr>
                <w:rFonts w:ascii="Arial" w:hAnsi="Arial" w:cs="Arial"/>
                <w:szCs w:val="24"/>
              </w:rPr>
              <w:t xml:space="preserve">– Mayor’s Office of Recovery Programs – Grant Agreement with </w:t>
            </w:r>
            <w:r w:rsidR="00553BF6">
              <w:rPr>
                <w:rFonts w:ascii="Arial" w:hAnsi="Arial" w:cs="Arial"/>
                <w:szCs w:val="24"/>
              </w:rPr>
              <w:t>T</w:t>
            </w:r>
            <w:r w:rsidR="00F11396">
              <w:rPr>
                <w:rFonts w:ascii="Arial" w:hAnsi="Arial" w:cs="Arial"/>
                <w:szCs w:val="24"/>
              </w:rPr>
              <w:t>he Baltimore Museum of Art, Inc.</w:t>
            </w:r>
          </w:p>
          <w:p w14:paraId="40328270" w14:textId="77777777" w:rsidR="00553BF6" w:rsidRDefault="00553BF6" w:rsidP="004D3278">
            <w:pPr>
              <w:jc w:val="left"/>
              <w:rPr>
                <w:rFonts w:ascii="Arial" w:hAnsi="Arial" w:cs="Arial"/>
                <w:szCs w:val="24"/>
              </w:rPr>
            </w:pPr>
          </w:p>
          <w:p w14:paraId="0CB80004" w14:textId="675859C6" w:rsidR="00553BF6" w:rsidRDefault="00553BF6" w:rsidP="004D327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</w:t>
            </w:r>
            <w:r w:rsidR="00B47288">
              <w:rPr>
                <w:rFonts w:ascii="Arial" w:hAnsi="Arial" w:cs="Arial"/>
                <w:szCs w:val="24"/>
              </w:rPr>
              <w:t xml:space="preserve">13951 </w:t>
            </w:r>
            <w:r w:rsidR="000D12EF">
              <w:rPr>
                <w:rFonts w:ascii="Arial" w:hAnsi="Arial" w:cs="Arial"/>
                <w:szCs w:val="24"/>
              </w:rPr>
              <w:t>–</w:t>
            </w:r>
            <w:r w:rsidR="00B47288">
              <w:rPr>
                <w:rFonts w:ascii="Arial" w:hAnsi="Arial" w:cs="Arial"/>
                <w:szCs w:val="24"/>
              </w:rPr>
              <w:t xml:space="preserve"> </w:t>
            </w:r>
            <w:r w:rsidR="000D12EF">
              <w:rPr>
                <w:rFonts w:ascii="Arial" w:hAnsi="Arial" w:cs="Arial"/>
                <w:szCs w:val="24"/>
              </w:rPr>
              <w:t>Mayor’s Office of Recovery Programs</w:t>
            </w:r>
            <w:r w:rsidR="00077B8F">
              <w:rPr>
                <w:rFonts w:ascii="Arial" w:hAnsi="Arial" w:cs="Arial"/>
                <w:szCs w:val="24"/>
              </w:rPr>
              <w:t xml:space="preserve"> – Grant Agreement with The United Way of Central Maryland, Inc.</w:t>
            </w:r>
          </w:p>
          <w:p w14:paraId="7CF00D91" w14:textId="77777777" w:rsidR="0030049B" w:rsidRDefault="0030049B" w:rsidP="004D3278">
            <w:pPr>
              <w:jc w:val="left"/>
              <w:rPr>
                <w:rFonts w:ascii="Arial" w:hAnsi="Arial" w:cs="Arial"/>
                <w:szCs w:val="24"/>
              </w:rPr>
            </w:pPr>
          </w:p>
          <w:p w14:paraId="2310F559" w14:textId="09DACBB1" w:rsidR="0030049B" w:rsidRDefault="008E31C6" w:rsidP="004D327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</w:t>
            </w:r>
            <w:r w:rsidR="00CC474B">
              <w:rPr>
                <w:rFonts w:ascii="Arial" w:hAnsi="Arial" w:cs="Arial"/>
                <w:szCs w:val="24"/>
              </w:rPr>
              <w:t xml:space="preserve">14072 – Mayor’s Office of Recovery Programs </w:t>
            </w:r>
            <w:r w:rsidR="008145B5">
              <w:rPr>
                <w:rFonts w:ascii="Arial" w:hAnsi="Arial" w:cs="Arial"/>
                <w:szCs w:val="24"/>
              </w:rPr>
              <w:t>–</w:t>
            </w:r>
            <w:r w:rsidR="00CC474B">
              <w:rPr>
                <w:rFonts w:ascii="Arial" w:hAnsi="Arial" w:cs="Arial"/>
                <w:szCs w:val="24"/>
              </w:rPr>
              <w:t xml:space="preserve"> </w:t>
            </w:r>
            <w:r w:rsidR="008145B5">
              <w:rPr>
                <w:rFonts w:ascii="Arial" w:hAnsi="Arial" w:cs="Arial"/>
                <w:szCs w:val="24"/>
              </w:rPr>
              <w:t>First Amendment to Grant Agreement with KEYS Empowers, Inc.</w:t>
            </w:r>
          </w:p>
          <w:p w14:paraId="032FCB7D" w14:textId="77777777" w:rsidR="008145B5" w:rsidRDefault="008145B5" w:rsidP="004D3278">
            <w:pPr>
              <w:jc w:val="left"/>
              <w:rPr>
                <w:rFonts w:ascii="Arial" w:hAnsi="Arial" w:cs="Arial"/>
                <w:szCs w:val="24"/>
              </w:rPr>
            </w:pPr>
          </w:p>
          <w:p w14:paraId="5DA0F728" w14:textId="564AFB20" w:rsidR="008145B5" w:rsidRDefault="00215647" w:rsidP="004D327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4073 – Mayor’s Office of Neighborhood </w:t>
            </w:r>
            <w:r w:rsidR="00D837BE">
              <w:rPr>
                <w:rFonts w:ascii="Arial" w:hAnsi="Arial" w:cs="Arial"/>
                <w:szCs w:val="24"/>
              </w:rPr>
              <w:t xml:space="preserve">Safety and </w:t>
            </w:r>
            <w:r w:rsidR="00281129">
              <w:rPr>
                <w:rFonts w:ascii="Arial" w:hAnsi="Arial" w:cs="Arial"/>
                <w:szCs w:val="24"/>
              </w:rPr>
              <w:t>Engagement – Greenmount West Community Center Foundation, Inc.</w:t>
            </w:r>
          </w:p>
          <w:p w14:paraId="141F5FB4" w14:textId="65CE4E91" w:rsidR="00E64838" w:rsidRPr="00D26CCD" w:rsidRDefault="00E64838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23B796A" w14:textId="77777777" w:rsidTr="002A6A62">
        <w:trPr>
          <w:trHeight w:val="383"/>
        </w:trPr>
        <w:tc>
          <w:tcPr>
            <w:tcW w:w="990" w:type="dxa"/>
            <w:vMerge/>
          </w:tcPr>
          <w:p w14:paraId="62A3F5F6" w14:textId="77777777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700" w:type="dxa"/>
          </w:tcPr>
          <w:p w14:paraId="0C692DE0" w14:textId="3C4FF62D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09F0BC92" w14:textId="2BFC62DB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10" w:type="dxa"/>
          </w:tcPr>
          <w:p w14:paraId="737ED7AC" w14:textId="77777777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F35568F" w14:textId="77777777" w:rsidTr="002A6A62">
        <w:trPr>
          <w:trHeight w:val="383"/>
        </w:trPr>
        <w:tc>
          <w:tcPr>
            <w:tcW w:w="990" w:type="dxa"/>
            <w:vMerge/>
          </w:tcPr>
          <w:p w14:paraId="284F0AE4" w14:textId="77777777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700" w:type="dxa"/>
          </w:tcPr>
          <w:p w14:paraId="4F74764A" w14:textId="471FC17F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6EADC640" w14:textId="3A119456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10" w:type="dxa"/>
          </w:tcPr>
          <w:p w14:paraId="1B9B7113" w14:textId="77777777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655ADA67" w14:textId="2D6B2B9F" w:rsidR="00875740" w:rsidRPr="00D26CCD" w:rsidRDefault="00875740" w:rsidP="00875740">
      <w:pPr>
        <w:jc w:val="left"/>
        <w:rPr>
          <w:rFonts w:ascii="Arial" w:hAnsi="Arial" w:cs="Arial"/>
          <w:b/>
          <w:szCs w:val="24"/>
        </w:rPr>
      </w:pPr>
    </w:p>
    <w:p w14:paraId="7E6A04D8" w14:textId="0EA714E5" w:rsidR="00E97551" w:rsidRPr="00D26CCD" w:rsidRDefault="00E97551">
      <w:pPr>
        <w:rPr>
          <w:rFonts w:ascii="Arial" w:hAnsi="Arial" w:cs="Arial"/>
          <w:szCs w:val="24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990"/>
        <w:gridCol w:w="7020"/>
        <w:gridCol w:w="4230"/>
      </w:tblGrid>
      <w:tr w:rsidR="00EA2A37" w:rsidRPr="00D26CCD" w14:paraId="19D8C355" w14:textId="0DD8CBBE" w:rsidTr="00E97551">
        <w:trPr>
          <w:trHeight w:val="349"/>
        </w:trPr>
        <w:tc>
          <w:tcPr>
            <w:tcW w:w="990" w:type="dxa"/>
            <w:vMerge w:val="restart"/>
          </w:tcPr>
          <w:p w14:paraId="61450E6B" w14:textId="7A953AA8" w:rsidR="00EA2A37" w:rsidRPr="00D26CCD" w:rsidRDefault="00EA2A37" w:rsidP="00B83528">
            <w:pPr>
              <w:pStyle w:val="ListParagraph"/>
              <w:numPr>
                <w:ilvl w:val="0"/>
                <w:numId w:val="2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10" w:type="dxa"/>
            <w:gridSpan w:val="2"/>
            <w:shd w:val="clear" w:color="auto" w:fill="auto"/>
          </w:tcPr>
          <w:p w14:paraId="50C111E8" w14:textId="731E0224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REJECTION OF RECOMMENDED AWARDS</w:t>
            </w:r>
          </w:p>
        </w:tc>
        <w:tc>
          <w:tcPr>
            <w:tcW w:w="4230" w:type="dxa"/>
          </w:tcPr>
          <w:p w14:paraId="510CE129" w14:textId="77777777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1E141DA2" w14:textId="7626B104" w:rsidTr="00E97551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100CF2C0" w14:textId="77777777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987E697" w14:textId="31471C14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3DA5D61E" w14:textId="77777777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230" w:type="dxa"/>
            <w:shd w:val="clear" w:color="auto" w:fill="D9D9D9" w:themeFill="background1" w:themeFillShade="D9"/>
          </w:tcPr>
          <w:p w14:paraId="4561DF76" w14:textId="2EF920F5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otes</w:t>
            </w:r>
          </w:p>
        </w:tc>
      </w:tr>
      <w:tr w:rsidR="00EA2A37" w:rsidRPr="00D26CCD" w14:paraId="6C99C094" w14:textId="56C69931" w:rsidTr="00E97551">
        <w:trPr>
          <w:trHeight w:val="349"/>
        </w:trPr>
        <w:tc>
          <w:tcPr>
            <w:tcW w:w="990" w:type="dxa"/>
            <w:vMerge/>
          </w:tcPr>
          <w:p w14:paraId="599426DC" w14:textId="77777777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21BC82EA" w14:textId="5BC96E2A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057ECD61" w14:textId="01959083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BEFD926" w14:textId="77777777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2866C32D" w14:textId="5B6A534E" w:rsidTr="00E97551">
        <w:trPr>
          <w:trHeight w:val="349"/>
        </w:trPr>
        <w:tc>
          <w:tcPr>
            <w:tcW w:w="990" w:type="dxa"/>
            <w:vMerge/>
          </w:tcPr>
          <w:p w14:paraId="58F53956" w14:textId="77777777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0BAEB080" w14:textId="23A3AB74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23EF24E2" w14:textId="61D5AB5C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90AC2A3" w14:textId="77777777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0218EA04" w14:textId="5141FC2E" w:rsidTr="00E97551">
        <w:trPr>
          <w:trHeight w:val="349"/>
        </w:trPr>
        <w:tc>
          <w:tcPr>
            <w:tcW w:w="990" w:type="dxa"/>
            <w:vMerge/>
          </w:tcPr>
          <w:p w14:paraId="1EB6D569" w14:textId="77777777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032C8131" w14:textId="7D902A61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5D64E102" w14:textId="77777777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6B74509E" w14:textId="77777777" w:rsidR="00EA2A37" w:rsidRPr="00D26CCD" w:rsidRDefault="00EA2A37" w:rsidP="004D3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1C6A3433" w14:textId="77777777" w:rsidR="00875740" w:rsidRPr="00495A00" w:rsidRDefault="00875740" w:rsidP="00E15DA2">
      <w:pPr>
        <w:jc w:val="left"/>
        <w:rPr>
          <w:b/>
          <w:szCs w:val="24"/>
          <w:u w:val="single"/>
        </w:rPr>
      </w:pPr>
    </w:p>
    <w:sectPr w:rsidR="00875740" w:rsidRPr="00495A00" w:rsidSect="00A53D00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CF8B0F" w14:textId="77777777" w:rsidR="00675891" w:rsidRDefault="00675891" w:rsidP="00A53D00">
      <w:r>
        <w:separator/>
      </w:r>
    </w:p>
  </w:endnote>
  <w:endnote w:type="continuationSeparator" w:id="0">
    <w:p w14:paraId="3930FF56" w14:textId="77777777" w:rsidR="00675891" w:rsidRDefault="00675891" w:rsidP="00A53D00">
      <w:r>
        <w:continuationSeparator/>
      </w:r>
    </w:p>
  </w:endnote>
  <w:endnote w:type="continuationNotice" w:id="1">
    <w:p w14:paraId="17A374CA" w14:textId="77777777" w:rsidR="00675891" w:rsidRDefault="006758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FD292" w14:textId="75C76509" w:rsidR="00DC2698" w:rsidRDefault="00DC2698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 w:rsidR="00C80AC4">
      <w:rPr>
        <w:caps/>
        <w:noProof/>
        <w:color w:val="4472C4" w:themeColor="accent1"/>
      </w:rPr>
      <w:t>1</w:t>
    </w:r>
    <w:r>
      <w:rPr>
        <w:caps/>
        <w:noProof/>
        <w:color w:val="4472C4" w:themeColor="accent1"/>
      </w:rPr>
      <w:fldChar w:fldCharType="end"/>
    </w:r>
    <w:r w:rsidR="00EA2A37">
      <w:rPr>
        <w:caps/>
        <w:noProof/>
        <w:color w:val="4472C4" w:themeColor="accent1"/>
      </w:rPr>
      <w:t xml:space="preserve"> </w:t>
    </w:r>
  </w:p>
  <w:p w14:paraId="06116873" w14:textId="77777777" w:rsidR="00DC2698" w:rsidRDefault="00DC26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FE933" w14:textId="77777777" w:rsidR="00675891" w:rsidRDefault="00675891" w:rsidP="00A53D00">
      <w:r>
        <w:separator/>
      </w:r>
    </w:p>
  </w:footnote>
  <w:footnote w:type="continuationSeparator" w:id="0">
    <w:p w14:paraId="1528D1B5" w14:textId="77777777" w:rsidR="00675891" w:rsidRDefault="00675891" w:rsidP="00A53D00">
      <w:r>
        <w:continuationSeparator/>
      </w:r>
    </w:p>
  </w:footnote>
  <w:footnote w:type="continuationNotice" w:id="1">
    <w:p w14:paraId="11749AE2" w14:textId="77777777" w:rsidR="00675891" w:rsidRDefault="006758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3D385" w14:textId="5BF0FB0C" w:rsidR="00DC2698" w:rsidRPr="00C80AC4" w:rsidRDefault="00DC2698" w:rsidP="00DC2698">
    <w:pPr>
      <w:jc w:val="center"/>
      <w:rPr>
        <w:rFonts w:ascii="Arial" w:hAnsi="Arial" w:cs="Arial"/>
        <w:b/>
        <w:u w:val="single"/>
      </w:rPr>
    </w:pPr>
    <w:r w:rsidRPr="00C80AC4">
      <w:rPr>
        <w:rFonts w:ascii="Arial" w:hAnsi="Arial" w:cs="Arial"/>
        <w:b/>
        <w:u w:val="single"/>
      </w:rPr>
      <w:t>BOARD OF ESTIMATES – CHANGES TO THE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16703"/>
    <w:multiLevelType w:val="hybridMultilevel"/>
    <w:tmpl w:val="305ED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62AAA4"/>
    <w:multiLevelType w:val="hybridMultilevel"/>
    <w:tmpl w:val="FFFFFFFF"/>
    <w:lvl w:ilvl="0" w:tplc="ABECFF0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940A6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E4DD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B6FF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0410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9249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42C6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5A3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E8C2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5053504">
    <w:abstractNumId w:val="1"/>
  </w:num>
  <w:num w:numId="2" w16cid:durableId="14800704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MTUzNjY1tzA0NrVU0lEKTi0uzszPAykwrQUATFb28iwAAAA="/>
  </w:docVars>
  <w:rsids>
    <w:rsidRoot w:val="00A53D00"/>
    <w:rsid w:val="000376F7"/>
    <w:rsid w:val="00041145"/>
    <w:rsid w:val="00062EF9"/>
    <w:rsid w:val="00077B8F"/>
    <w:rsid w:val="000C0761"/>
    <w:rsid w:val="000D12EF"/>
    <w:rsid w:val="001122B1"/>
    <w:rsid w:val="0014194A"/>
    <w:rsid w:val="0015332D"/>
    <w:rsid w:val="00190EBF"/>
    <w:rsid w:val="00197D07"/>
    <w:rsid w:val="001A34D6"/>
    <w:rsid w:val="00213D1F"/>
    <w:rsid w:val="00215647"/>
    <w:rsid w:val="002178D3"/>
    <w:rsid w:val="00281129"/>
    <w:rsid w:val="002A6179"/>
    <w:rsid w:val="002A6A62"/>
    <w:rsid w:val="002E00FB"/>
    <w:rsid w:val="002E36EA"/>
    <w:rsid w:val="0030049B"/>
    <w:rsid w:val="003477E2"/>
    <w:rsid w:val="003A2291"/>
    <w:rsid w:val="003A619D"/>
    <w:rsid w:val="00450141"/>
    <w:rsid w:val="00495A00"/>
    <w:rsid w:val="004D3278"/>
    <w:rsid w:val="004F283C"/>
    <w:rsid w:val="00526EBE"/>
    <w:rsid w:val="0055218A"/>
    <w:rsid w:val="00553BF6"/>
    <w:rsid w:val="00555785"/>
    <w:rsid w:val="00561C5E"/>
    <w:rsid w:val="00593DF3"/>
    <w:rsid w:val="005A0D8D"/>
    <w:rsid w:val="005A42A8"/>
    <w:rsid w:val="005B151D"/>
    <w:rsid w:val="006203E0"/>
    <w:rsid w:val="00631BBD"/>
    <w:rsid w:val="00675891"/>
    <w:rsid w:val="00693FE9"/>
    <w:rsid w:val="006A5D2B"/>
    <w:rsid w:val="006D1D8C"/>
    <w:rsid w:val="00716403"/>
    <w:rsid w:val="007436B5"/>
    <w:rsid w:val="00795C9E"/>
    <w:rsid w:val="007B37CD"/>
    <w:rsid w:val="00801BE7"/>
    <w:rsid w:val="00803C7A"/>
    <w:rsid w:val="008145B5"/>
    <w:rsid w:val="008221B2"/>
    <w:rsid w:val="008260D1"/>
    <w:rsid w:val="00846B3C"/>
    <w:rsid w:val="00847B0D"/>
    <w:rsid w:val="00875740"/>
    <w:rsid w:val="00890157"/>
    <w:rsid w:val="00890EBF"/>
    <w:rsid w:val="00891A70"/>
    <w:rsid w:val="008B1317"/>
    <w:rsid w:val="008B2B6B"/>
    <w:rsid w:val="008C22EC"/>
    <w:rsid w:val="008C7D85"/>
    <w:rsid w:val="008E31C6"/>
    <w:rsid w:val="00924B81"/>
    <w:rsid w:val="009717FA"/>
    <w:rsid w:val="00983110"/>
    <w:rsid w:val="009841A5"/>
    <w:rsid w:val="00A23DAD"/>
    <w:rsid w:val="00A417D2"/>
    <w:rsid w:val="00A528DA"/>
    <w:rsid w:val="00A53D00"/>
    <w:rsid w:val="00A62E80"/>
    <w:rsid w:val="00A8093F"/>
    <w:rsid w:val="00AC2575"/>
    <w:rsid w:val="00B22D12"/>
    <w:rsid w:val="00B47288"/>
    <w:rsid w:val="00B6261C"/>
    <w:rsid w:val="00B76326"/>
    <w:rsid w:val="00B83528"/>
    <w:rsid w:val="00B95B1C"/>
    <w:rsid w:val="00B974AB"/>
    <w:rsid w:val="00BC4DBB"/>
    <w:rsid w:val="00BD563D"/>
    <w:rsid w:val="00C14638"/>
    <w:rsid w:val="00C2776A"/>
    <w:rsid w:val="00C33CE0"/>
    <w:rsid w:val="00C6010C"/>
    <w:rsid w:val="00C80AC4"/>
    <w:rsid w:val="00CC474B"/>
    <w:rsid w:val="00CE22E6"/>
    <w:rsid w:val="00D263A7"/>
    <w:rsid w:val="00D26CCD"/>
    <w:rsid w:val="00D641D1"/>
    <w:rsid w:val="00D77B75"/>
    <w:rsid w:val="00D837BE"/>
    <w:rsid w:val="00D909A1"/>
    <w:rsid w:val="00DA677B"/>
    <w:rsid w:val="00DB059D"/>
    <w:rsid w:val="00DB6483"/>
    <w:rsid w:val="00DC2698"/>
    <w:rsid w:val="00DE1A9F"/>
    <w:rsid w:val="00E05FA5"/>
    <w:rsid w:val="00E15DA2"/>
    <w:rsid w:val="00E64838"/>
    <w:rsid w:val="00E97551"/>
    <w:rsid w:val="00EA2A37"/>
    <w:rsid w:val="00F11396"/>
    <w:rsid w:val="00F248E2"/>
    <w:rsid w:val="00F3615F"/>
    <w:rsid w:val="00F42CB4"/>
    <w:rsid w:val="00F5795D"/>
    <w:rsid w:val="00FC4AB2"/>
    <w:rsid w:val="00FF2794"/>
    <w:rsid w:val="00FF2B9A"/>
    <w:rsid w:val="05AF574A"/>
    <w:rsid w:val="05CDC6BA"/>
    <w:rsid w:val="07D066E4"/>
    <w:rsid w:val="08476E45"/>
    <w:rsid w:val="12686F4C"/>
    <w:rsid w:val="18CFC293"/>
    <w:rsid w:val="195B009E"/>
    <w:rsid w:val="1EE03C9A"/>
    <w:rsid w:val="26D66D5B"/>
    <w:rsid w:val="3B479AA2"/>
    <w:rsid w:val="3E50777A"/>
    <w:rsid w:val="46DEC5E8"/>
    <w:rsid w:val="4B64B58B"/>
    <w:rsid w:val="4F620D9C"/>
    <w:rsid w:val="5072D153"/>
    <w:rsid w:val="5224DAEE"/>
    <w:rsid w:val="56077983"/>
    <w:rsid w:val="58EE3E05"/>
    <w:rsid w:val="5CD5D9BB"/>
    <w:rsid w:val="5CEF4F45"/>
    <w:rsid w:val="5ED023F8"/>
    <w:rsid w:val="5F44572C"/>
    <w:rsid w:val="5FDD87A3"/>
    <w:rsid w:val="6036508E"/>
    <w:rsid w:val="62B7BFAE"/>
    <w:rsid w:val="66D14983"/>
    <w:rsid w:val="6BD5F6BA"/>
    <w:rsid w:val="70BA70DE"/>
    <w:rsid w:val="7A2526FD"/>
    <w:rsid w:val="7BFC8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F1F936"/>
  <w15:chartTrackingRefBased/>
  <w15:docId w15:val="{EC5CE0C5-722A-4735-AB97-D529CDC00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3D00"/>
    <w:pPr>
      <w:spacing w:after="0" w:line="240" w:lineRule="auto"/>
      <w:jc w:val="both"/>
    </w:pPr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D00"/>
    <w:rPr>
      <w:rFonts w:ascii="Times" w:hAnsi="Times"/>
      <w:sz w:val="24"/>
    </w:rPr>
  </w:style>
  <w:style w:type="paragraph" w:styleId="Footer">
    <w:name w:val="footer"/>
    <w:basedOn w:val="Normal"/>
    <w:link w:val="Foot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D00"/>
    <w:rPr>
      <w:rFonts w:ascii="Times" w:hAnsi="Times"/>
      <w:sz w:val="24"/>
    </w:rPr>
  </w:style>
  <w:style w:type="table" w:styleId="TableGrid">
    <w:name w:val="Table Grid"/>
    <w:basedOn w:val="TableNormal"/>
    <w:uiPriority w:val="39"/>
    <w:rsid w:val="001A3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5A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A0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3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86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E5062A7B26364685674F1B9AD51CB9" ma:contentTypeVersion="15" ma:contentTypeDescription="Create a new document." ma:contentTypeScope="" ma:versionID="8026e8a245e2000c505d46126a075915">
  <xsd:schema xmlns:xsd="http://www.w3.org/2001/XMLSchema" xmlns:xs="http://www.w3.org/2001/XMLSchema" xmlns:p="http://schemas.microsoft.com/office/2006/metadata/properties" xmlns:ns2="bd958d24-aa26-4702-9457-8b3c02f307ab" xmlns:ns3="95983808-33c6-40d7-b740-881628301918" targetNamespace="http://schemas.microsoft.com/office/2006/metadata/properties" ma:root="true" ma:fieldsID="43e7f2b0de5934c7ef46a5d7f113e2e5" ns2:_="" ns3:_="">
    <xsd:import namespace="bd958d24-aa26-4702-9457-8b3c02f307ab"/>
    <xsd:import namespace="95983808-33c6-40d7-b740-8816283019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958d24-aa26-4702-9457-8b3c02f307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f7b5f8-060a-4a29-ade1-cc5a2d571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83808-33c6-40d7-b740-88162830191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d8d08590-ce78-4e73-9393-319f64275684}" ma:internalName="TaxCatchAll" ma:showField="CatchAllData" ma:web="95983808-33c6-40d7-b740-8816283019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958d24-aa26-4702-9457-8b3c02f307ab">
      <Terms xmlns="http://schemas.microsoft.com/office/infopath/2007/PartnerControls"/>
    </lcf76f155ced4ddcb4097134ff3c332f>
    <TaxCatchAll xmlns="95983808-33c6-40d7-b740-88162830191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B17303-A59F-4E97-9072-32D0EFD1B7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958d24-aa26-4702-9457-8b3c02f307ab"/>
    <ds:schemaRef ds:uri="95983808-33c6-40d7-b740-8816283019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21A451-C4CE-4DE9-AC38-C4CA17B156A2}">
  <ds:schemaRefs>
    <ds:schemaRef ds:uri="http://schemas.microsoft.com/office/2006/metadata/properties"/>
    <ds:schemaRef ds:uri="http://schemas.microsoft.com/office/infopath/2007/PartnerControls"/>
    <ds:schemaRef ds:uri="bd958d24-aa26-4702-9457-8b3c02f307ab"/>
    <ds:schemaRef ds:uri="95983808-33c6-40d7-b740-881628301918"/>
  </ds:schemaRefs>
</ds:datastoreItem>
</file>

<file path=customXml/itemProps3.xml><?xml version="1.0" encoding="utf-8"?>
<ds:datastoreItem xmlns:ds="http://schemas.openxmlformats.org/officeDocument/2006/customXml" ds:itemID="{2014D4DC-937B-44DD-AE22-A34D585C39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556</Words>
  <Characters>3175</Characters>
  <Application>Microsoft Office Word</Application>
  <DocSecurity>0</DocSecurity>
  <Lines>26</Lines>
  <Paragraphs>7</Paragraphs>
  <ScaleCrop>false</ScaleCrop>
  <Company/>
  <LinksUpToDate>false</LinksUpToDate>
  <CharactersWithSpaces>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-Speaks, Tanika (Comptroller)</dc:creator>
  <cp:keywords/>
  <dc:description/>
  <cp:lastModifiedBy>Quarles, Audrey (Comptroller)</cp:lastModifiedBy>
  <cp:revision>68</cp:revision>
  <cp:lastPrinted>2020-07-28T13:10:00Z</cp:lastPrinted>
  <dcterms:created xsi:type="dcterms:W3CDTF">2023-11-14T17:04:00Z</dcterms:created>
  <dcterms:modified xsi:type="dcterms:W3CDTF">2023-11-15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E5062A7B26364685674F1B9AD51CB9</vt:lpwstr>
  </property>
  <property fmtid="{D5CDD505-2E9C-101B-9397-08002B2CF9AE}" pid="3" name="MediaServiceImageTags">
    <vt:lpwstr/>
  </property>
</Properties>
</file>